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5DD0CFD7" w:rsidR="002F29A7" w:rsidRPr="00FE0EFE" w:rsidRDefault="002F29A7" w:rsidP="004D770D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FE0EFE">
        <w:rPr>
          <w:rFonts w:asciiTheme="minorHAnsi" w:hAnsiTheme="minorHAnsi" w:cstheme="minorHAnsi"/>
          <w:color w:val="FF595E"/>
        </w:rPr>
        <w:t xml:space="preserve">Workplace Assessment Task </w:t>
      </w:r>
      <w:r w:rsidR="00DE4BE8">
        <w:rPr>
          <w:rFonts w:asciiTheme="minorHAnsi" w:hAnsiTheme="minorHAnsi" w:cstheme="minorHAnsi"/>
          <w:color w:val="FF595E"/>
        </w:rPr>
        <w:t>5</w:t>
      </w:r>
      <w:r w:rsidRPr="00FE0EFE">
        <w:rPr>
          <w:rFonts w:asciiTheme="minorHAnsi" w:hAnsiTheme="minorHAnsi" w:cstheme="minorHAnsi"/>
          <w:color w:val="FF595E"/>
        </w:rPr>
        <w:t xml:space="preserve"> – </w:t>
      </w:r>
      <w:r w:rsidR="002A22AD" w:rsidRPr="00FE0EFE">
        <w:rPr>
          <w:rFonts w:asciiTheme="minorHAnsi" w:hAnsiTheme="minorHAnsi" w:cstheme="minorHAnsi"/>
          <w:color w:val="FF595E"/>
        </w:rPr>
        <w:t>Observation Form</w:t>
      </w:r>
    </w:p>
    <w:p w14:paraId="3BF770A8" w14:textId="24AD7E89" w:rsidR="00B61467" w:rsidRPr="00190A88" w:rsidRDefault="002F29A7" w:rsidP="004D770D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190A88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CC46FB" w:rsidRDefault="00CC46FB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7C9C30B0" w:rsidR="001F02AF" w:rsidRPr="005620D3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620D3">
        <w:rPr>
          <w:rFonts w:cstheme="minorHAnsi"/>
          <w:color w:val="404040" w:themeColor="text1" w:themeTint="BF"/>
          <w:sz w:val="20"/>
          <w:szCs w:val="20"/>
        </w:rPr>
        <w:t>list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620D3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</w:t>
      </w:r>
      <w:r w:rsidR="001F02AF" w:rsidRPr="00FE0EFE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Task </w:t>
      </w:r>
      <w:r w:rsidR="000D1EA5">
        <w:rPr>
          <w:rFonts w:cstheme="minorHAnsi"/>
          <w:b/>
          <w:bCs/>
          <w:color w:val="404040" w:themeColor="text1" w:themeTint="BF"/>
          <w:sz w:val="20"/>
          <w:szCs w:val="20"/>
        </w:rPr>
        <w:t>5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4425441B" w:rsidR="002F29A7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</w:t>
      </w:r>
      <w:r w:rsidRPr="00FE0EFE">
        <w:rPr>
          <w:rFonts w:cstheme="minorHAnsi"/>
          <w:color w:val="404040" w:themeColor="text1" w:themeTint="BF"/>
          <w:sz w:val="20"/>
          <w:szCs w:val="20"/>
        </w:rPr>
        <w:t xml:space="preserve">Assessment Task </w:t>
      </w:r>
      <w:r w:rsidR="000D1EA5">
        <w:rPr>
          <w:rFonts w:cstheme="minorHAnsi"/>
          <w:color w:val="404040" w:themeColor="text1" w:themeTint="BF"/>
          <w:sz w:val="20"/>
          <w:szCs w:val="20"/>
        </w:rPr>
        <w:t>5</w:t>
      </w:r>
      <w:r w:rsidRPr="00FE0EFE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7166B633" w14:textId="717C066A" w:rsidR="002F29A7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5518E3" w:rsidRPr="005518E3">
        <w:rPr>
          <w:rFonts w:cstheme="minorHAnsi"/>
          <w:color w:val="404040" w:themeColor="text1" w:themeTint="BF"/>
          <w:sz w:val="20"/>
          <w:szCs w:val="20"/>
        </w:rPr>
        <w:t>meet with the two persons with disability to seek feedback.</w:t>
      </w:r>
    </w:p>
    <w:p w14:paraId="5B8D02B4" w14:textId="33EBF5F2" w:rsidR="00CC46FB" w:rsidRPr="005620D3" w:rsidRDefault="00CC46FB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  <w:r w:rsidR="00B34F4F">
        <w:rPr>
          <w:rFonts w:ascii="Arial" w:hAnsi="Arial" w:cs="Arial"/>
          <w:b/>
          <w:bCs/>
          <w:color w:val="404040" w:themeColor="text1" w:themeTint="BF"/>
        </w:rPr>
        <w:t xml:space="preserve"> </w:t>
      </w:r>
    </w:p>
    <w:p w14:paraId="62854D3A" w14:textId="77777777" w:rsidR="009A1756" w:rsidRPr="009A1756" w:rsidRDefault="009A1756" w:rsidP="009A175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A1756">
        <w:rPr>
          <w:rFonts w:cstheme="minorHAnsi"/>
          <w:color w:val="404040" w:themeColor="text1" w:themeTint="BF"/>
          <w:sz w:val="20"/>
          <w:szCs w:val="20"/>
        </w:rPr>
        <w:t>Practical knowledge of the current and changing needs and preferences of PWDs</w:t>
      </w:r>
    </w:p>
    <w:p w14:paraId="2EF0A135" w14:textId="77777777" w:rsidR="009A1756" w:rsidRPr="009A1756" w:rsidRDefault="009A1756" w:rsidP="009A175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A1756">
        <w:rPr>
          <w:rFonts w:cstheme="minorHAnsi"/>
          <w:color w:val="404040" w:themeColor="text1" w:themeTint="BF"/>
          <w:sz w:val="20"/>
          <w:szCs w:val="20"/>
        </w:rPr>
        <w:t>Practical skills relevant to seeking feedback about support for the needs and preferences of persons with disabilities</w:t>
      </w:r>
    </w:p>
    <w:p w14:paraId="247FC5F2" w14:textId="5E1BF6D4" w:rsidR="008C6388" w:rsidRDefault="008C6388">
      <w:pPr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3264BBBD" w14:textId="2BE6BDBF" w:rsidR="00B3078A" w:rsidRDefault="00B3078A" w:rsidP="00B3078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B3078A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B3078A">
        <w:rPr>
          <w:rFonts w:cstheme="minorHAnsi"/>
          <w:color w:val="404040" w:themeColor="text1" w:themeTint="BF"/>
          <w:sz w:val="20"/>
          <w:szCs w:val="20"/>
        </w:rPr>
        <w:t xml:space="preserve"> to complete this assessment.</w:t>
      </w:r>
    </w:p>
    <w:p w14:paraId="3C5010CE" w14:textId="346CFCDF" w:rsidR="00C60845" w:rsidRPr="00C60845" w:rsidRDefault="00C60845" w:rsidP="00C6084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456BF">
        <w:rPr>
          <w:rFonts w:cstheme="minorHAnsi"/>
          <w:color w:val="404040" w:themeColor="text1" w:themeTint="BF"/>
          <w:sz w:val="20"/>
          <w:szCs w:val="20"/>
        </w:rPr>
        <w:t>Advise the candidate on the time and location of the assessment.</w:t>
      </w:r>
    </w:p>
    <w:p w14:paraId="33DF9BAE" w14:textId="372E7041" w:rsidR="00AE719F" w:rsidRPr="005620D3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620D3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77777777" w:rsidR="001A1865" w:rsidRPr="005620D3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108C6DBC" w:rsidR="00AE719F" w:rsidRPr="005620D3" w:rsidRDefault="00AE719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0DE713EC" w14:textId="77777777" w:rsidR="002930F1" w:rsidRDefault="002930F1">
      <w:pPr>
        <w:rPr>
          <w:rFonts w:asciiTheme="majorHAnsi" w:eastAsiaTheme="majorEastAsia" w:hAnsiTheme="majorHAnsi" w:cstheme="majorBidi"/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1F38FCF1" w14:textId="4C590379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538D4343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4F40BD7" w:rsidR="00C13068" w:rsidRDefault="00C13068">
      <w:pPr>
        <w:rPr>
          <w:color w:val="404040" w:themeColor="text1" w:themeTint="BF"/>
        </w:rPr>
      </w:pPr>
    </w:p>
    <w:p w14:paraId="5DBA07F9" w14:textId="3CAC04BE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0D3" w:rsidRDefault="00D645BA" w:rsidP="004D770D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1FCACA0" w14:textId="77777777" w:rsidR="002930F1" w:rsidRDefault="002930F1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51771F68" w:rsidR="00E672A6" w:rsidRPr="005620D3" w:rsidRDefault="00E672A6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4D770D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E350113" w14:textId="357759C8" w:rsidR="003A3135" w:rsidRDefault="003A3135">
      <w:pPr>
        <w:rPr>
          <w:color w:val="404040" w:themeColor="text1" w:themeTint="BF"/>
        </w:rPr>
      </w:pPr>
    </w:p>
    <w:p w14:paraId="493E8CBE" w14:textId="1B4F25EA" w:rsidR="005F4237" w:rsidRDefault="005F423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967A85" w:rsidRPr="005620D3" w14:paraId="027D7D44" w14:textId="77777777" w:rsidTr="0038674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0D510D8" w14:textId="77777777" w:rsidR="00967A85" w:rsidRPr="005620D3" w:rsidRDefault="00967A85" w:rsidP="00386743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8F3ED55" w14:textId="77777777" w:rsidR="00967A85" w:rsidRPr="005620D3" w:rsidRDefault="00B82D32" w:rsidP="00386743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7A85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67A8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0E4BEEE" w14:textId="77777777" w:rsidR="00967A85" w:rsidRPr="005620D3" w:rsidRDefault="00B82D32" w:rsidP="00386743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7A85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67A8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967A85" w14:paraId="55B748A7" w14:textId="77777777" w:rsidTr="0038674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33B5426" w14:textId="77777777" w:rsidR="00967A85" w:rsidRDefault="00967A85" w:rsidP="0038674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618035C" w14:textId="77777777" w:rsidR="00967A85" w:rsidRDefault="00B82D32" w:rsidP="00386743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7A85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67A8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245AAD3" w14:textId="77777777" w:rsidR="00967A85" w:rsidRDefault="00B82D32" w:rsidP="00386743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7A85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67A8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5620D3" w:rsidRPr="005620D3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09F89D38" w:rsidR="005F4237" w:rsidRPr="005620D3" w:rsidRDefault="005F4237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5620D3" w:rsidRDefault="005F4237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361B4E" w:rsidRPr="005620D3" w14:paraId="74A6718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085DF80" w14:textId="1EECC4D7" w:rsidR="00361B4E" w:rsidRPr="005620D3" w:rsidRDefault="00361B4E" w:rsidP="00361B4E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</w:t>
            </w:r>
            <w:r w:rsidR="0092393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pervisor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DBFDDA" w14:textId="7A431702" w:rsidR="00361B4E" w:rsidRPr="005620D3" w:rsidRDefault="0092393E" w:rsidP="0092393E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0DCE07C" w14:textId="77777777" w:rsidR="002930F1" w:rsidRDefault="002930F1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681B2D" w:rsidRPr="005620D3" w14:paraId="15FDAC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3EBC1776" w:rsidR="00681B2D" w:rsidRPr="005620D3" w:rsidRDefault="00681B2D" w:rsidP="00681B2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lastRenderedPageBreak/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F97EC99" w14:textId="77777777" w:rsidR="00681B2D" w:rsidRDefault="00B82D32" w:rsidP="00681B2D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1B2D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81B2D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 disability support environment</w:t>
            </w:r>
          </w:p>
          <w:p w14:paraId="15D8BF86" w14:textId="79CE6FE7" w:rsidR="0092393E" w:rsidRPr="0092393E" w:rsidRDefault="00B82D32" w:rsidP="0092393E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883634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393E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2393E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92393E">
              <w:rPr>
                <w:rFonts w:cstheme="minorHAnsi"/>
                <w:color w:val="404040" w:themeColor="text1" w:themeTint="BF"/>
                <w:sz w:val="20"/>
                <w:szCs w:val="20"/>
              </w:rPr>
              <w:t>Workplace supervisor</w:t>
            </w:r>
          </w:p>
          <w:p w14:paraId="225C7B2E" w14:textId="77777777" w:rsidR="00681B2D" w:rsidRDefault="00B82D32" w:rsidP="00681B2D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7489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1B2D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81B2D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wo persons with disability</w:t>
            </w:r>
          </w:p>
          <w:p w14:paraId="67B8F04B" w14:textId="7AD01D74" w:rsidR="00700460" w:rsidRDefault="00B82D32" w:rsidP="00CC6775">
            <w:pPr>
              <w:pStyle w:val="ListParagraph"/>
              <w:tabs>
                <w:tab w:val="left" w:pos="180"/>
              </w:tabs>
              <w:ind w:left="368" w:right="0" w:hanging="255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805905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0460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00460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00460">
              <w:rPr>
                <w:rFonts w:cstheme="minorHAnsi"/>
                <w:color w:val="404040" w:themeColor="text1" w:themeTint="BF"/>
                <w:sz w:val="20"/>
                <w:szCs w:val="20"/>
              </w:rPr>
              <w:t>Persons</w:t>
            </w:r>
            <w:r w:rsidR="00D1448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involved in the care of the two persons with disability, including:</w:t>
            </w:r>
          </w:p>
          <w:p w14:paraId="2DA27C72" w14:textId="5057D29B" w:rsidR="0005190A" w:rsidRDefault="00B82D32" w:rsidP="0005190A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796664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190A" w:rsidRPr="005A5AE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5190A" w:rsidRPr="005A5AE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A7AD0">
              <w:rPr>
                <w:rFonts w:cstheme="minorHAnsi"/>
                <w:color w:val="404040" w:themeColor="text1" w:themeTint="BF"/>
                <w:sz w:val="20"/>
                <w:szCs w:val="20"/>
              </w:rPr>
              <w:t>O</w:t>
            </w:r>
            <w:r w:rsidR="005A5AE9">
              <w:rPr>
                <w:rFonts w:cstheme="minorHAnsi"/>
                <w:color w:val="404040" w:themeColor="text1" w:themeTint="BF"/>
                <w:sz w:val="20"/>
                <w:szCs w:val="20"/>
              </w:rPr>
              <w:t>ne family member</w:t>
            </w:r>
          </w:p>
          <w:p w14:paraId="17F1E094" w14:textId="6A3DB3D2" w:rsidR="005A5AE9" w:rsidRDefault="00B82D32" w:rsidP="005A5AE9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365361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5AE9" w:rsidRPr="005A5AE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A5AE9" w:rsidRPr="005A5AE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A7AD0">
              <w:rPr>
                <w:rFonts w:cstheme="minorHAnsi"/>
                <w:color w:val="404040" w:themeColor="text1" w:themeTint="BF"/>
                <w:sz w:val="20"/>
                <w:szCs w:val="20"/>
              </w:rPr>
              <w:t>O</w:t>
            </w:r>
            <w:r w:rsidR="005A5AE9">
              <w:rPr>
                <w:rFonts w:cstheme="minorHAnsi"/>
                <w:color w:val="404040" w:themeColor="text1" w:themeTint="BF"/>
                <w:sz w:val="20"/>
                <w:szCs w:val="20"/>
              </w:rPr>
              <w:t>ne carer</w:t>
            </w:r>
          </w:p>
          <w:p w14:paraId="6D9132F1" w14:textId="037CCB08" w:rsidR="005A5AE9" w:rsidRDefault="00B82D32" w:rsidP="00CC6775">
            <w:pPr>
              <w:pStyle w:val="ListParagraph"/>
              <w:tabs>
                <w:tab w:val="left" w:pos="180"/>
              </w:tabs>
              <w:ind w:left="635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86922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5AE9" w:rsidRPr="005A5AE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A5AE9" w:rsidRPr="005A5AE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A7AD0" w:rsidRPr="004A7AD0">
              <w:rPr>
                <w:rFonts w:cstheme="minorHAnsi"/>
                <w:color w:val="404040" w:themeColor="text1" w:themeTint="BF"/>
                <w:sz w:val="20"/>
                <w:szCs w:val="20"/>
              </w:rPr>
              <w:t>Two colleagues involved in the care of the person with disability</w:t>
            </w:r>
          </w:p>
          <w:p w14:paraId="498599ED" w14:textId="19FD1A2B" w:rsidR="005A5AE9" w:rsidRPr="004E16C1" w:rsidRDefault="00B82D32" w:rsidP="00CC6775">
            <w:pPr>
              <w:pStyle w:val="ListParagraph"/>
              <w:tabs>
                <w:tab w:val="left" w:pos="180"/>
              </w:tabs>
              <w:ind w:left="635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323511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A5AE9" w:rsidRPr="005A5AE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A5AE9" w:rsidRPr="005A5AE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E16C1" w:rsidRPr="004E16C1">
              <w:rPr>
                <w:rFonts w:cstheme="minorHAnsi"/>
                <w:color w:val="404040" w:themeColor="text1" w:themeTint="BF"/>
                <w:sz w:val="20"/>
                <w:szCs w:val="20"/>
              </w:rPr>
              <w:t>Two other persons that the person with disability identified as involved in their care</w:t>
            </w:r>
          </w:p>
          <w:p w14:paraId="50EE6622" w14:textId="5DCC8DA1" w:rsidR="00681B2D" w:rsidRPr="00A24C2A" w:rsidRDefault="00B82D32" w:rsidP="00681B2D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833301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1B2D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81B2D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al template for documenting </w:t>
            </w:r>
            <w:r w:rsidR="006B1516">
              <w:rPr>
                <w:rFonts w:cstheme="minorHAnsi"/>
                <w:color w:val="404040" w:themeColor="text1" w:themeTint="BF"/>
                <w:sz w:val="20"/>
                <w:szCs w:val="20"/>
              </w:rPr>
              <w:t>feedback</w:t>
            </w:r>
          </w:p>
          <w:p w14:paraId="23A2CB13" w14:textId="77777777" w:rsidR="00CF6C6B" w:rsidRDefault="00B82D32" w:rsidP="00CC6775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93248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6C6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F6C6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F</w:t>
            </w:r>
            <w:r w:rsidR="00CF6C6B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acilities, equipment and resources that reflect real working conditions and model industry operating conditions and contingencies</w:t>
            </w:r>
          </w:p>
          <w:p w14:paraId="37555FB0" w14:textId="77777777" w:rsidR="00CF6C6B" w:rsidRDefault="00B82D32" w:rsidP="00CC6775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91199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6C6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F6C6B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CF6C6B">
              <w:rPr>
                <w:rFonts w:cstheme="minorHAnsi"/>
                <w:color w:val="404040" w:themeColor="text1" w:themeTint="BF"/>
                <w:sz w:val="20"/>
                <w:szCs w:val="20"/>
              </w:rPr>
              <w:t>I</w:t>
            </w:r>
            <w:r w:rsidR="00CF6C6B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nformation on local resources, programs, agencies, transport services, aids and equipment available to people with disability</w:t>
            </w:r>
          </w:p>
          <w:p w14:paraId="6144A25D" w14:textId="77777777" w:rsidR="00CF6C6B" w:rsidRDefault="00B82D32" w:rsidP="00CF6C6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23087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6C6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F6C6B">
              <w:t xml:space="preserve"> </w:t>
            </w:r>
            <w:r w:rsidR="00CF6C6B" w:rsidRPr="00A133B4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al policies and procedures</w:t>
            </w:r>
          </w:p>
          <w:p w14:paraId="2115AD98" w14:textId="5FAC69FB" w:rsidR="00CF6C6B" w:rsidRDefault="00B82D32" w:rsidP="00CF6C6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54842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6C6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F6C6B">
              <w:t xml:space="preserve"> </w:t>
            </w:r>
            <w:r w:rsidR="00CF6C6B">
              <w:rPr>
                <w:rFonts w:cstheme="minorHAnsi"/>
                <w:color w:val="404040" w:themeColor="text1" w:themeTint="BF"/>
                <w:sz w:val="20"/>
                <w:szCs w:val="20"/>
              </w:rPr>
              <w:t>I</w:t>
            </w:r>
            <w:r w:rsidR="00CF6C6B" w:rsidRPr="00A133B4">
              <w:rPr>
                <w:rFonts w:cstheme="minorHAnsi"/>
                <w:color w:val="404040" w:themeColor="text1" w:themeTint="BF"/>
                <w:sz w:val="20"/>
                <w:szCs w:val="20"/>
              </w:rPr>
              <w:t>ndividualised plans</w:t>
            </w:r>
          </w:p>
          <w:p w14:paraId="57B15198" w14:textId="3DC2C14C" w:rsidR="00CF6C6B" w:rsidRDefault="00B82D32" w:rsidP="00CF6C6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32487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6C6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F6C6B">
              <w:t xml:space="preserve"> </w:t>
            </w:r>
            <w:r w:rsidR="00CF6C6B">
              <w:rPr>
                <w:rFonts w:cstheme="minorHAnsi"/>
                <w:color w:val="404040" w:themeColor="text1" w:themeTint="BF"/>
                <w:sz w:val="20"/>
                <w:szCs w:val="20"/>
              </w:rPr>
              <w:t>E</w:t>
            </w:r>
            <w:r w:rsidR="00CF6C6B" w:rsidRPr="00CA4573">
              <w:rPr>
                <w:rFonts w:cstheme="minorHAnsi"/>
                <w:color w:val="404040" w:themeColor="text1" w:themeTint="BF"/>
                <w:sz w:val="20"/>
                <w:szCs w:val="20"/>
              </w:rPr>
              <w:t>quipment and resources outlined in individualised plans</w:t>
            </w:r>
          </w:p>
          <w:p w14:paraId="051F1F3A" w14:textId="489428F5" w:rsidR="00681B2D" w:rsidRPr="005620D3" w:rsidRDefault="00B82D32" w:rsidP="00CC6775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42882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6C6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F6C6B">
              <w:t xml:space="preserve"> </w:t>
            </w:r>
            <w:r w:rsidR="00CF6C6B">
              <w:rPr>
                <w:rFonts w:cstheme="minorHAnsi"/>
                <w:color w:val="404040" w:themeColor="text1" w:themeTint="BF"/>
                <w:sz w:val="20"/>
                <w:szCs w:val="20"/>
              </w:rPr>
              <w:t>O</w:t>
            </w:r>
            <w:r w:rsidR="00CF6C6B" w:rsidRPr="002B3073">
              <w:rPr>
                <w:rFonts w:cstheme="minorHAnsi"/>
                <w:color w:val="404040" w:themeColor="text1" w:themeTint="BF"/>
                <w:sz w:val="20"/>
                <w:szCs w:val="20"/>
              </w:rPr>
              <w:t>pportunities for engagement with people with disability or people who participate in simulations and scenarios that involve provision of disability support.</w:t>
            </w:r>
          </w:p>
        </w:tc>
      </w:tr>
    </w:tbl>
    <w:p w14:paraId="44912B22" w14:textId="77777777" w:rsidR="00217FBC" w:rsidRDefault="00217FBC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4288BEC9" w14:textId="35A98CF4" w:rsidR="0060042F" w:rsidRPr="005620D3" w:rsidRDefault="0060042F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C13068">
      <w:pPr>
        <w:spacing w:after="0" w:line="276" w:lineRule="auto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B82D32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B82D32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B82D32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B82D32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B82D32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B82D32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59A823DA" w14:textId="77777777" w:rsidR="00926BF3" w:rsidRPr="005620D3" w:rsidRDefault="00926BF3" w:rsidP="004D770D">
      <w:pPr>
        <w:rPr>
          <w:color w:val="404040" w:themeColor="text1" w:themeTint="BF"/>
        </w:rPr>
      </w:pPr>
      <w:r w:rsidRPr="005620D3">
        <w:rPr>
          <w:color w:val="404040" w:themeColor="text1" w:themeTint="BF"/>
        </w:rPr>
        <w:br w:type="page"/>
      </w:r>
    </w:p>
    <w:p w14:paraId="06F582A4" w14:textId="7750F08E" w:rsidR="000D64E2" w:rsidRPr="005620D3" w:rsidRDefault="0088239C" w:rsidP="004D770D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  <w:r w:rsidR="00467457" w:rsidRPr="005620D3">
        <w:rPr>
          <w:rFonts w:asciiTheme="minorHAnsi" w:hAnsiTheme="minorHAnsi" w:cstheme="minorHAnsi"/>
          <w:color w:val="404040" w:themeColor="text1" w:themeTint="BF"/>
        </w:rPr>
        <w:t xml:space="preserve"> </w:t>
      </w:r>
    </w:p>
    <w:p w14:paraId="28833C49" w14:textId="11E2671D" w:rsidR="00FD185D" w:rsidRPr="0035271F" w:rsidRDefault="00FD185D" w:rsidP="00FD185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35271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erson with Disability A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88"/>
        <w:gridCol w:w="1344"/>
        <w:gridCol w:w="1856"/>
        <w:gridCol w:w="1854"/>
      </w:tblGrid>
      <w:tr w:rsidR="005620D3" w:rsidRPr="005620D3" w14:paraId="07F4F73A" w14:textId="1C8D3180" w:rsidTr="000A31C0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73F0D12" w14:textId="359A7BA8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the </w:t>
            </w:r>
            <w:r w:rsidR="006C4F3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eting:</w:t>
            </w:r>
          </w:p>
        </w:tc>
        <w:tc>
          <w:tcPr>
            <w:tcW w:w="794" w:type="pct"/>
            <w:gridSpan w:val="2"/>
            <w:shd w:val="clear" w:color="auto" w:fill="F2F2F2" w:themeFill="background1" w:themeFillShade="F2"/>
          </w:tcPr>
          <w:p w14:paraId="48E552DD" w14:textId="77777777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0A8D4B5" w14:textId="5568A8F1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8" w:type="pct"/>
            <w:shd w:val="clear" w:color="auto" w:fill="F2F2F2" w:themeFill="background1" w:themeFillShade="F2"/>
          </w:tcPr>
          <w:p w14:paraId="6FB0C6A7" w14:textId="5C0DBC99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31726E" w:rsidRPr="005620D3" w14:paraId="3CF7FD6D" w14:textId="6BC1D59F" w:rsidTr="000A31C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BBD2CE2" w14:textId="1A06226A" w:rsidR="0031726E" w:rsidRPr="00E447E3" w:rsidRDefault="0031726E" w:rsidP="003B0EA0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ks all attendees for their feedback on the </w:t>
            </w:r>
            <w:r w:rsidRPr="00CC6775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current need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person with disability.</w:t>
            </w:r>
          </w:p>
        </w:tc>
        <w:tc>
          <w:tcPr>
            <w:tcW w:w="794" w:type="pct"/>
            <w:gridSpan w:val="2"/>
            <w:shd w:val="clear" w:color="auto" w:fill="auto"/>
          </w:tcPr>
          <w:p w14:paraId="036FB884" w14:textId="1A8E1625" w:rsidR="0031726E" w:rsidRPr="005620D3" w:rsidRDefault="00B82D32" w:rsidP="0031726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91332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26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26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26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13426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26E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26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26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0064E55" w14:textId="57F45A83" w:rsidR="0031726E" w:rsidRPr="005620D3" w:rsidRDefault="0031726E" w:rsidP="00CC6775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062D36C4" w14:textId="544141F5" w:rsidR="0031726E" w:rsidRPr="005620D3" w:rsidRDefault="0031726E" w:rsidP="0031726E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1726E" w:rsidRPr="005620D3" w14:paraId="0B0BF40B" w14:textId="77777777" w:rsidTr="000A31C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F185CF3" w14:textId="3C95BD11" w:rsidR="0031726E" w:rsidRPr="00E447E3" w:rsidRDefault="0031726E" w:rsidP="003B0EA0">
            <w:pPr>
              <w:pStyle w:val="ListParagraph"/>
              <w:numPr>
                <w:ilvl w:val="0"/>
                <w:numId w:val="5"/>
              </w:numPr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830F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ll</w:t>
            </w:r>
            <w:r w:rsidRPr="00D830F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ttende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Pr="00D830F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or their feedback on </w:t>
            </w:r>
            <w:r w:rsidR="00BD67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</w:t>
            </w:r>
            <w:r w:rsidR="00BD67FC" w:rsidRPr="00D830F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ether</w:t>
            </w:r>
            <w:r w:rsidRPr="00D830F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</w:t>
            </w:r>
            <w:r w:rsidR="00BD67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ollowing</w:t>
            </w:r>
            <w:r w:rsidR="00E4333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upport provided</w:t>
            </w:r>
            <w:r w:rsidR="00BD67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ddress the </w:t>
            </w:r>
            <w:r w:rsidR="00BD67FC" w:rsidRPr="00CC6775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current needs</w:t>
            </w:r>
            <w:r w:rsidR="00BD67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person with disability</w:t>
            </w:r>
            <w:r w:rsidR="00E4333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  <w:r w:rsidRPr="00D830F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4" w:type="pct"/>
            <w:gridSpan w:val="2"/>
            <w:shd w:val="clear" w:color="auto" w:fill="auto"/>
          </w:tcPr>
          <w:p w14:paraId="14B2B78A" w14:textId="77777777" w:rsidR="0031726E" w:rsidRPr="00EB7AE9" w:rsidRDefault="0031726E" w:rsidP="0031726E">
            <w:pPr>
              <w:tabs>
                <w:tab w:val="left" w:pos="180"/>
              </w:tabs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737D3EB" w14:textId="77777777" w:rsidR="0031726E" w:rsidRPr="005620D3" w:rsidRDefault="0031726E" w:rsidP="0031726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8" w:type="pct"/>
          </w:tcPr>
          <w:p w14:paraId="23C9AD59" w14:textId="77777777" w:rsidR="0031726E" w:rsidRPr="005620D3" w:rsidRDefault="0031726E" w:rsidP="0031726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1726E" w:rsidRPr="005620D3" w14:paraId="157F0F33" w14:textId="77777777" w:rsidTr="000A31C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49E1320" w14:textId="71B132D0" w:rsidR="0031726E" w:rsidRPr="005620D3" w:rsidRDefault="00804DF9" w:rsidP="003B0EA0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ources</w:t>
            </w:r>
          </w:p>
        </w:tc>
        <w:tc>
          <w:tcPr>
            <w:tcW w:w="794" w:type="pct"/>
            <w:gridSpan w:val="2"/>
            <w:shd w:val="clear" w:color="auto" w:fill="auto"/>
          </w:tcPr>
          <w:p w14:paraId="1F509742" w14:textId="77777777" w:rsidR="0031726E" w:rsidRPr="00EB7AE9" w:rsidRDefault="00B82D32" w:rsidP="0031726E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12014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26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26E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26E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27725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26E" w:rsidRPr="00D968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26E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26E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1C77047" w14:textId="77777777" w:rsidR="0031726E" w:rsidRPr="005620D3" w:rsidRDefault="0031726E" w:rsidP="0031726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0B2B4191" w14:textId="77777777" w:rsidR="0031726E" w:rsidRPr="005620D3" w:rsidRDefault="0031726E" w:rsidP="0031726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1726E" w:rsidRPr="005620D3" w14:paraId="513E090F" w14:textId="77777777" w:rsidTr="000A31C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676E1DB" w14:textId="237F46BE" w:rsidR="0031726E" w:rsidRDefault="00804DF9" w:rsidP="003B0EA0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grams</w:t>
            </w:r>
          </w:p>
        </w:tc>
        <w:tc>
          <w:tcPr>
            <w:tcW w:w="794" w:type="pct"/>
            <w:gridSpan w:val="2"/>
            <w:shd w:val="clear" w:color="auto" w:fill="auto"/>
          </w:tcPr>
          <w:p w14:paraId="59C36F97" w14:textId="77777777" w:rsidR="0031726E" w:rsidRPr="00D830FA" w:rsidRDefault="00B82D32" w:rsidP="0031726E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36254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26E" w:rsidRPr="00D968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26E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26E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32396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26E" w:rsidRPr="00D968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26E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26E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99CD650" w14:textId="77777777" w:rsidR="0031726E" w:rsidRPr="005620D3" w:rsidRDefault="0031726E" w:rsidP="0031726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50D68876" w14:textId="77777777" w:rsidR="0031726E" w:rsidRPr="005620D3" w:rsidRDefault="0031726E" w:rsidP="0031726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1726E" w:rsidRPr="005620D3" w14:paraId="0A54890A" w14:textId="77777777" w:rsidTr="000A31C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3EE5765" w14:textId="64C9A357" w:rsidR="0031726E" w:rsidRDefault="00E4333C" w:rsidP="003B0EA0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aid</w:t>
            </w:r>
            <w:r w:rsidR="00804DF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4" w:type="pct"/>
            <w:gridSpan w:val="2"/>
            <w:shd w:val="clear" w:color="auto" w:fill="auto"/>
          </w:tcPr>
          <w:p w14:paraId="799B9A73" w14:textId="77777777" w:rsidR="0031726E" w:rsidRPr="00D830FA" w:rsidRDefault="00B82D32" w:rsidP="0031726E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46393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26E" w:rsidRPr="00D968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26E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26E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78938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26E" w:rsidRPr="00D968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26E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26E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1812908" w14:textId="77777777" w:rsidR="0031726E" w:rsidRPr="005620D3" w:rsidRDefault="0031726E" w:rsidP="0031726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33101078" w14:textId="77777777" w:rsidR="0031726E" w:rsidRPr="005620D3" w:rsidRDefault="0031726E" w:rsidP="0031726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1726E" w:rsidRPr="005620D3" w14:paraId="0843933B" w14:textId="77777777" w:rsidTr="000A31C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819F602" w14:textId="10CEE776" w:rsidR="0031726E" w:rsidRDefault="00E4333C" w:rsidP="003B0EA0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equipment</w:t>
            </w:r>
          </w:p>
        </w:tc>
        <w:tc>
          <w:tcPr>
            <w:tcW w:w="794" w:type="pct"/>
            <w:gridSpan w:val="2"/>
            <w:shd w:val="clear" w:color="auto" w:fill="auto"/>
          </w:tcPr>
          <w:p w14:paraId="46FF9F77" w14:textId="77777777" w:rsidR="0031726E" w:rsidRPr="00D830FA" w:rsidRDefault="00B82D32" w:rsidP="0031726E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84109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26E" w:rsidRPr="00D968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26E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26E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06901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26E" w:rsidRPr="00D968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26E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26E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79571EB" w14:textId="77777777" w:rsidR="0031726E" w:rsidRPr="005620D3" w:rsidRDefault="0031726E" w:rsidP="0031726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1B402E79" w14:textId="77777777" w:rsidR="0031726E" w:rsidRPr="005620D3" w:rsidRDefault="0031726E" w:rsidP="0031726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1726E" w:rsidRPr="005620D3" w14:paraId="7C46BD08" w14:textId="77777777" w:rsidTr="000A31C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373E58C" w14:textId="268C22EA" w:rsidR="0031726E" w:rsidRDefault="00CF718B" w:rsidP="003B0EA0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</w:t>
            </w:r>
            <w:r w:rsidR="004437B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</w:t>
            </w:r>
            <w:r w:rsidR="00804DF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4" w:type="pct"/>
            <w:gridSpan w:val="2"/>
            <w:shd w:val="clear" w:color="auto" w:fill="auto"/>
          </w:tcPr>
          <w:p w14:paraId="3039FEA8" w14:textId="77777777" w:rsidR="0031726E" w:rsidRPr="00D830FA" w:rsidRDefault="00B82D32" w:rsidP="0031726E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23299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26E" w:rsidRPr="00D968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26E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26E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3482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26E" w:rsidRPr="00D968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26E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26E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BEB41DB" w14:textId="77777777" w:rsidR="0031726E" w:rsidRPr="005620D3" w:rsidRDefault="0031726E" w:rsidP="0031726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4B4A4BB2" w14:textId="77777777" w:rsidR="0031726E" w:rsidRPr="005620D3" w:rsidRDefault="0031726E" w:rsidP="0031726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1726E" w:rsidRPr="005620D3" w14:paraId="70C25147" w14:textId="77777777" w:rsidTr="000A31C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0CEE626" w14:textId="69242A78" w:rsidR="0031726E" w:rsidRDefault="00CF718B" w:rsidP="003B0EA0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 network</w:t>
            </w:r>
            <w:r w:rsidR="00804DF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4" w:type="pct"/>
            <w:gridSpan w:val="2"/>
            <w:shd w:val="clear" w:color="auto" w:fill="auto"/>
          </w:tcPr>
          <w:p w14:paraId="5C601E96" w14:textId="77777777" w:rsidR="0031726E" w:rsidRPr="00D830FA" w:rsidRDefault="00B82D32" w:rsidP="0031726E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23754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26E" w:rsidRPr="00D968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26E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26E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18028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26E" w:rsidRPr="00D968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26E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26E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E825813" w14:textId="77777777" w:rsidR="0031726E" w:rsidRPr="005620D3" w:rsidRDefault="0031726E" w:rsidP="0031726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1979CD36" w14:textId="77777777" w:rsidR="0031726E" w:rsidRPr="005620D3" w:rsidRDefault="0031726E" w:rsidP="0031726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1726E" w:rsidRPr="005620D3" w14:paraId="186D3F2A" w14:textId="77777777" w:rsidTr="000A31C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9B507A1" w14:textId="2B7E3807" w:rsidR="0031726E" w:rsidRDefault="00CF718B" w:rsidP="003B0EA0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gency service</w:t>
            </w:r>
            <w:r w:rsidR="00804DF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4" w:type="pct"/>
            <w:gridSpan w:val="2"/>
            <w:shd w:val="clear" w:color="auto" w:fill="auto"/>
          </w:tcPr>
          <w:p w14:paraId="60F2889F" w14:textId="77777777" w:rsidR="0031726E" w:rsidRPr="00D830FA" w:rsidRDefault="00B82D32" w:rsidP="0031726E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67609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26E" w:rsidRPr="00D968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26E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26E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37221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26E" w:rsidRPr="00D968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26E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26E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370337F" w14:textId="77777777" w:rsidR="0031726E" w:rsidRPr="005620D3" w:rsidRDefault="0031726E" w:rsidP="0031726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12747305" w14:textId="77777777" w:rsidR="0031726E" w:rsidRPr="005620D3" w:rsidRDefault="0031726E" w:rsidP="0031726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1726E" w:rsidRPr="005620D3" w14:paraId="3D3AFD5B" w14:textId="77777777" w:rsidTr="000A31C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21CF883" w14:textId="243836BE" w:rsidR="0031726E" w:rsidRDefault="00CF718B" w:rsidP="003B0EA0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ransport service</w:t>
            </w:r>
            <w:r w:rsidR="00804DF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4" w:type="pct"/>
            <w:gridSpan w:val="2"/>
            <w:shd w:val="clear" w:color="auto" w:fill="auto"/>
          </w:tcPr>
          <w:p w14:paraId="1C7693A8" w14:textId="77777777" w:rsidR="0031726E" w:rsidRPr="00D830FA" w:rsidRDefault="00B82D32" w:rsidP="0031726E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5788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26E" w:rsidRPr="00D968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26E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26E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90912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726E" w:rsidRPr="00D968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726E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726E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C0B5440" w14:textId="77777777" w:rsidR="0031726E" w:rsidRPr="005620D3" w:rsidRDefault="0031726E" w:rsidP="0031726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29ABC1EA" w14:textId="77777777" w:rsidR="0031726E" w:rsidRPr="005620D3" w:rsidRDefault="0031726E" w:rsidP="0031726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68CC" w:rsidRPr="005620D3" w14:paraId="299EEE8B" w14:textId="77777777" w:rsidTr="000A31C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CD48C85" w14:textId="2A5D0FE5" w:rsidR="002268CC" w:rsidRPr="00E447E3" w:rsidRDefault="002268CC" w:rsidP="003B0EA0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ks all attendees if they have observed any </w:t>
            </w:r>
            <w:r w:rsidRPr="00CC6775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changes in the need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person with disability. </w:t>
            </w:r>
          </w:p>
        </w:tc>
        <w:tc>
          <w:tcPr>
            <w:tcW w:w="794" w:type="pct"/>
            <w:gridSpan w:val="2"/>
            <w:shd w:val="clear" w:color="auto" w:fill="auto"/>
          </w:tcPr>
          <w:p w14:paraId="011FCD25" w14:textId="70F1466E" w:rsidR="002268CC" w:rsidRPr="005620D3" w:rsidRDefault="00B82D32" w:rsidP="002268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0204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8CC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68CC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268CC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14922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8CC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68CC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268CC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C0DBD9D" w14:textId="7327CEBD" w:rsidR="002268CC" w:rsidRPr="005620D3" w:rsidRDefault="002268CC" w:rsidP="00CC6775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762FFA36" w14:textId="59330E56" w:rsidR="002268CC" w:rsidRPr="005620D3" w:rsidRDefault="002268CC" w:rsidP="002268CC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68CC" w:rsidRPr="005620D3" w14:paraId="00FD974C" w14:textId="77777777" w:rsidTr="000A31C0">
        <w:trPr>
          <w:trHeight w:val="341"/>
          <w:jc w:val="center"/>
        </w:trPr>
        <w:tc>
          <w:tcPr>
            <w:tcW w:w="2198" w:type="pct"/>
            <w:gridSpan w:val="2"/>
            <w:shd w:val="clear" w:color="auto" w:fill="auto"/>
          </w:tcPr>
          <w:p w14:paraId="4ED537A5" w14:textId="44745F1D" w:rsidR="002268CC" w:rsidRPr="00E447E3" w:rsidRDefault="002268CC" w:rsidP="003B0EA0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268C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all attendees for their feedback on whether the following support provided </w:t>
            </w:r>
            <w:r w:rsidR="0076215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ill be able to </w:t>
            </w:r>
            <w:r w:rsidRPr="002268C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ddress the </w:t>
            </w:r>
            <w:r w:rsidR="0076215A" w:rsidRPr="00CC6775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changing</w:t>
            </w:r>
            <w:r w:rsidRPr="00CC6775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 needs</w:t>
            </w:r>
            <w:r w:rsidRPr="002268C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person with disability: </w:t>
            </w:r>
          </w:p>
        </w:tc>
        <w:tc>
          <w:tcPr>
            <w:tcW w:w="745" w:type="pct"/>
            <w:shd w:val="clear" w:color="auto" w:fill="auto"/>
          </w:tcPr>
          <w:p w14:paraId="64C4839D" w14:textId="77777777" w:rsidR="002268CC" w:rsidRPr="005620D3" w:rsidRDefault="002268CC" w:rsidP="002268C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61FA1399" w14:textId="77777777" w:rsidR="002268CC" w:rsidRPr="005620D3" w:rsidRDefault="002268CC" w:rsidP="002268C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8" w:type="pct"/>
          </w:tcPr>
          <w:p w14:paraId="51CEAE32" w14:textId="77777777" w:rsidR="002268CC" w:rsidRPr="005620D3" w:rsidRDefault="002268CC" w:rsidP="002268CC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268CC" w:rsidRPr="005620D3" w14:paraId="75458A0B" w14:textId="77777777" w:rsidTr="000A31C0">
        <w:trPr>
          <w:cantSplit/>
          <w:trHeight w:val="341"/>
          <w:jc w:val="center"/>
        </w:trPr>
        <w:tc>
          <w:tcPr>
            <w:tcW w:w="2198" w:type="pct"/>
            <w:gridSpan w:val="2"/>
            <w:shd w:val="clear" w:color="auto" w:fill="auto"/>
          </w:tcPr>
          <w:p w14:paraId="1AD520A7" w14:textId="2E610ED5" w:rsidR="002268CC" w:rsidRPr="005620D3" w:rsidRDefault="00804DF9" w:rsidP="003B0EA0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ources</w:t>
            </w:r>
          </w:p>
        </w:tc>
        <w:tc>
          <w:tcPr>
            <w:tcW w:w="745" w:type="pct"/>
            <w:shd w:val="clear" w:color="auto" w:fill="auto"/>
          </w:tcPr>
          <w:p w14:paraId="7D52732B" w14:textId="122C0791" w:rsidR="002268CC" w:rsidRPr="00D830FA" w:rsidRDefault="00B82D32" w:rsidP="002268C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09888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8CC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68CC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268CC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64806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8CC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68CC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268CC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F1923EB" w14:textId="68897A2B" w:rsidR="002268CC" w:rsidRPr="005620D3" w:rsidRDefault="002268CC" w:rsidP="002268C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6283CC68" w14:textId="7D20C312" w:rsidR="002268CC" w:rsidRPr="005620D3" w:rsidRDefault="002268CC" w:rsidP="002268C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68CC" w:rsidRPr="005620D3" w14:paraId="1332FE1B" w14:textId="77777777" w:rsidTr="000A31C0">
        <w:trPr>
          <w:cantSplit/>
          <w:trHeight w:val="341"/>
          <w:jc w:val="center"/>
        </w:trPr>
        <w:tc>
          <w:tcPr>
            <w:tcW w:w="2198" w:type="pct"/>
            <w:gridSpan w:val="2"/>
            <w:shd w:val="clear" w:color="auto" w:fill="auto"/>
          </w:tcPr>
          <w:p w14:paraId="0B32002D" w14:textId="288EA34A" w:rsidR="002268CC" w:rsidRDefault="00804DF9" w:rsidP="003B0EA0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grams</w:t>
            </w:r>
          </w:p>
        </w:tc>
        <w:tc>
          <w:tcPr>
            <w:tcW w:w="745" w:type="pct"/>
            <w:shd w:val="clear" w:color="auto" w:fill="auto"/>
          </w:tcPr>
          <w:p w14:paraId="183D6683" w14:textId="2E7B13AE" w:rsidR="002268CC" w:rsidRPr="00D830FA" w:rsidRDefault="00B82D32" w:rsidP="002268C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51354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8CC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68CC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268CC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17586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8CC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68CC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268CC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69270DB" w14:textId="23B03E88" w:rsidR="002268CC" w:rsidRPr="005620D3" w:rsidRDefault="002268CC" w:rsidP="002268C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3B003D0D" w14:textId="3B5BA154" w:rsidR="002268CC" w:rsidRPr="005620D3" w:rsidRDefault="002268CC" w:rsidP="002268C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68CC" w:rsidRPr="005620D3" w14:paraId="437CAD48" w14:textId="77777777" w:rsidTr="000A31C0">
        <w:trPr>
          <w:cantSplit/>
          <w:trHeight w:val="341"/>
          <w:jc w:val="center"/>
        </w:trPr>
        <w:tc>
          <w:tcPr>
            <w:tcW w:w="2198" w:type="pct"/>
            <w:gridSpan w:val="2"/>
            <w:shd w:val="clear" w:color="auto" w:fill="auto"/>
          </w:tcPr>
          <w:p w14:paraId="10DECA43" w14:textId="031B20AF" w:rsidR="002268CC" w:rsidRDefault="006F3B48" w:rsidP="003B0EA0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aid</w:t>
            </w:r>
            <w:r w:rsidR="00804DF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45" w:type="pct"/>
            <w:shd w:val="clear" w:color="auto" w:fill="auto"/>
          </w:tcPr>
          <w:p w14:paraId="4E023578" w14:textId="25A7D45B" w:rsidR="002268CC" w:rsidRPr="00D830FA" w:rsidRDefault="00B82D32" w:rsidP="002268C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35432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8CC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68CC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268CC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86489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8CC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68CC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268CC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5CA2139" w14:textId="782A4A2E" w:rsidR="002268CC" w:rsidRPr="005620D3" w:rsidRDefault="002268CC" w:rsidP="002268C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76695F5F" w14:textId="096CCF89" w:rsidR="002268CC" w:rsidRPr="005620D3" w:rsidRDefault="002268CC" w:rsidP="002268C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68CC" w:rsidRPr="005620D3" w14:paraId="005B0B35" w14:textId="77777777" w:rsidTr="000A31C0">
        <w:trPr>
          <w:cantSplit/>
          <w:trHeight w:val="341"/>
          <w:jc w:val="center"/>
        </w:trPr>
        <w:tc>
          <w:tcPr>
            <w:tcW w:w="2198" w:type="pct"/>
            <w:gridSpan w:val="2"/>
            <w:shd w:val="clear" w:color="auto" w:fill="auto"/>
          </w:tcPr>
          <w:p w14:paraId="2961B09E" w14:textId="30B9AFDB" w:rsidR="002268CC" w:rsidRDefault="006F3B48" w:rsidP="003B0EA0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equipment</w:t>
            </w:r>
          </w:p>
        </w:tc>
        <w:tc>
          <w:tcPr>
            <w:tcW w:w="745" w:type="pct"/>
            <w:shd w:val="clear" w:color="auto" w:fill="auto"/>
          </w:tcPr>
          <w:p w14:paraId="23C16CAD" w14:textId="4DD9C6B0" w:rsidR="002268CC" w:rsidRPr="00D830FA" w:rsidRDefault="00B82D32" w:rsidP="002268C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2675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8CC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68CC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268CC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53375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8CC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68CC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268CC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E72E311" w14:textId="1EDC75D0" w:rsidR="002268CC" w:rsidRPr="005620D3" w:rsidRDefault="002268CC" w:rsidP="002268C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287DE230" w14:textId="0AA0716D" w:rsidR="002268CC" w:rsidRPr="005620D3" w:rsidRDefault="002268CC" w:rsidP="002268C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68CC" w:rsidRPr="005620D3" w14:paraId="7F362F17" w14:textId="77777777" w:rsidTr="000A31C0">
        <w:trPr>
          <w:cantSplit/>
          <w:trHeight w:val="341"/>
          <w:jc w:val="center"/>
        </w:trPr>
        <w:tc>
          <w:tcPr>
            <w:tcW w:w="2198" w:type="pct"/>
            <w:gridSpan w:val="2"/>
            <w:shd w:val="clear" w:color="auto" w:fill="auto"/>
          </w:tcPr>
          <w:p w14:paraId="67D4D8A1" w14:textId="42C18209" w:rsidR="002268CC" w:rsidRDefault="006F3B48" w:rsidP="003B0EA0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network</w:t>
            </w:r>
            <w:r w:rsidR="00804DF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45" w:type="pct"/>
            <w:shd w:val="clear" w:color="auto" w:fill="auto"/>
          </w:tcPr>
          <w:p w14:paraId="6B878CED" w14:textId="146061C1" w:rsidR="002268CC" w:rsidRPr="00D830FA" w:rsidRDefault="00B82D32" w:rsidP="002268C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68246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8CC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68CC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268CC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11832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8CC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68CC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268CC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A364447" w14:textId="42FFA085" w:rsidR="002268CC" w:rsidRPr="005620D3" w:rsidRDefault="002268CC" w:rsidP="002268C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1EE62C17" w14:textId="63BDF2CB" w:rsidR="002268CC" w:rsidRPr="005620D3" w:rsidRDefault="002268CC" w:rsidP="002268C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38C21CD" w14:textId="77777777" w:rsidR="00C13068" w:rsidRDefault="00C13068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88"/>
        <w:gridCol w:w="1344"/>
        <w:gridCol w:w="1856"/>
        <w:gridCol w:w="1854"/>
      </w:tblGrid>
      <w:tr w:rsidR="00C13068" w:rsidRPr="005620D3" w14:paraId="2D72C2D7" w14:textId="77777777" w:rsidTr="00F97A60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59DE1800" w14:textId="77777777" w:rsidR="00C13068" w:rsidRPr="005620D3" w:rsidRDefault="00C13068" w:rsidP="00F97A6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eting:</w:t>
            </w:r>
          </w:p>
        </w:tc>
        <w:tc>
          <w:tcPr>
            <w:tcW w:w="794" w:type="pct"/>
            <w:gridSpan w:val="2"/>
            <w:shd w:val="clear" w:color="auto" w:fill="F2F2F2" w:themeFill="background1" w:themeFillShade="F2"/>
          </w:tcPr>
          <w:p w14:paraId="384BAD0B" w14:textId="77777777" w:rsidR="00C13068" w:rsidRPr="005620D3" w:rsidRDefault="00C13068" w:rsidP="00F97A6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A3A3ED6" w14:textId="77777777" w:rsidR="00C13068" w:rsidRPr="005620D3" w:rsidRDefault="00C13068" w:rsidP="00F97A6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8" w:type="pct"/>
            <w:shd w:val="clear" w:color="auto" w:fill="F2F2F2" w:themeFill="background1" w:themeFillShade="F2"/>
          </w:tcPr>
          <w:p w14:paraId="3789684A" w14:textId="77777777" w:rsidR="00C13068" w:rsidRPr="005620D3" w:rsidRDefault="00C13068" w:rsidP="00F97A6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268CC" w:rsidRPr="005620D3" w14:paraId="7D8831F0" w14:textId="77777777" w:rsidTr="000A31C0">
        <w:trPr>
          <w:cantSplit/>
          <w:trHeight w:val="341"/>
          <w:jc w:val="center"/>
        </w:trPr>
        <w:tc>
          <w:tcPr>
            <w:tcW w:w="2198" w:type="pct"/>
            <w:gridSpan w:val="2"/>
            <w:shd w:val="clear" w:color="auto" w:fill="auto"/>
          </w:tcPr>
          <w:p w14:paraId="469275C1" w14:textId="14A67069" w:rsidR="002268CC" w:rsidRDefault="006F3B48" w:rsidP="00CE1D35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 network</w:t>
            </w:r>
            <w:r w:rsidR="00804DF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45" w:type="pct"/>
            <w:shd w:val="clear" w:color="auto" w:fill="auto"/>
          </w:tcPr>
          <w:p w14:paraId="7BBC4274" w14:textId="5C71132E" w:rsidR="002268CC" w:rsidRPr="00D830FA" w:rsidRDefault="00B82D32" w:rsidP="002268C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89808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8CC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68CC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268CC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77746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8CC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68CC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268CC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04E5814" w14:textId="70D7267F" w:rsidR="002268CC" w:rsidRPr="005620D3" w:rsidRDefault="002268CC" w:rsidP="002268C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58959529" w14:textId="08ECBA9F" w:rsidR="002268CC" w:rsidRPr="005620D3" w:rsidRDefault="002268CC" w:rsidP="002268C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68CC" w:rsidRPr="005620D3" w14:paraId="12BCFD34" w14:textId="77777777" w:rsidTr="000A31C0">
        <w:trPr>
          <w:cantSplit/>
          <w:trHeight w:val="341"/>
          <w:jc w:val="center"/>
        </w:trPr>
        <w:tc>
          <w:tcPr>
            <w:tcW w:w="2198" w:type="pct"/>
            <w:gridSpan w:val="2"/>
            <w:shd w:val="clear" w:color="auto" w:fill="auto"/>
          </w:tcPr>
          <w:p w14:paraId="36FF4B7B" w14:textId="50332E28" w:rsidR="002268CC" w:rsidRDefault="006F3B48" w:rsidP="00CE1D35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gency service</w:t>
            </w:r>
            <w:r w:rsidR="00804DF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45" w:type="pct"/>
            <w:shd w:val="clear" w:color="auto" w:fill="auto"/>
          </w:tcPr>
          <w:p w14:paraId="7AFF7A42" w14:textId="1BD68042" w:rsidR="002268CC" w:rsidRPr="00D830FA" w:rsidRDefault="00B82D32" w:rsidP="002268C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30929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8CC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68CC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268CC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88185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8CC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68CC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268CC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602283E" w14:textId="6ACA2082" w:rsidR="002268CC" w:rsidRPr="005620D3" w:rsidRDefault="002268CC" w:rsidP="002268C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0BCEAC84" w14:textId="674E18BB" w:rsidR="002268CC" w:rsidRPr="005620D3" w:rsidRDefault="002268CC" w:rsidP="002268C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68CC" w:rsidRPr="005620D3" w14:paraId="4E857E46" w14:textId="77777777" w:rsidTr="000A31C0">
        <w:trPr>
          <w:cantSplit/>
          <w:trHeight w:val="341"/>
          <w:jc w:val="center"/>
        </w:trPr>
        <w:tc>
          <w:tcPr>
            <w:tcW w:w="2198" w:type="pct"/>
            <w:gridSpan w:val="2"/>
            <w:shd w:val="clear" w:color="auto" w:fill="auto"/>
          </w:tcPr>
          <w:p w14:paraId="47D39094" w14:textId="567E8F58" w:rsidR="002268CC" w:rsidRDefault="006F3B48" w:rsidP="00CE1D35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ransport service</w:t>
            </w:r>
            <w:r w:rsidR="00804DF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45" w:type="pct"/>
            <w:shd w:val="clear" w:color="auto" w:fill="auto"/>
          </w:tcPr>
          <w:p w14:paraId="1A5E5369" w14:textId="6C675A9C" w:rsidR="002268CC" w:rsidRPr="00D830FA" w:rsidRDefault="00B82D32" w:rsidP="002268C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30812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8CC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68CC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268CC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68010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68CC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68CC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268CC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FB2AE39" w14:textId="01347DE3" w:rsidR="002268CC" w:rsidRPr="005620D3" w:rsidRDefault="002268CC" w:rsidP="002268C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74D29AB1" w14:textId="55CE1E2B" w:rsidR="002268CC" w:rsidRPr="005620D3" w:rsidRDefault="002268CC" w:rsidP="002268C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66C8E" w:rsidRPr="005620D3" w14:paraId="2DAAD63B" w14:textId="77777777" w:rsidTr="000A31C0">
        <w:trPr>
          <w:cantSplit/>
          <w:trHeight w:val="341"/>
          <w:jc w:val="center"/>
        </w:trPr>
        <w:tc>
          <w:tcPr>
            <w:tcW w:w="2198" w:type="pct"/>
            <w:gridSpan w:val="2"/>
            <w:shd w:val="clear" w:color="auto" w:fill="auto"/>
          </w:tcPr>
          <w:p w14:paraId="5C9828EA" w14:textId="5BFAB46E" w:rsidR="00C66C8E" w:rsidRPr="00E447E3" w:rsidRDefault="00C66C8E" w:rsidP="00CE1D35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66C8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all attendees for their feedback on </w:t>
            </w:r>
            <w:r w:rsidRPr="00CC6775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the current preferences</w:t>
            </w:r>
            <w:r w:rsidRPr="00C66C8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person with disability.</w:t>
            </w:r>
          </w:p>
        </w:tc>
        <w:tc>
          <w:tcPr>
            <w:tcW w:w="745" w:type="pct"/>
            <w:shd w:val="clear" w:color="auto" w:fill="auto"/>
          </w:tcPr>
          <w:p w14:paraId="5466862D" w14:textId="575883D2" w:rsidR="00C66C8E" w:rsidRPr="005620D3" w:rsidRDefault="00B82D32" w:rsidP="00C66C8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99861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42071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C365F22" w14:textId="79C5E395" w:rsidR="00C66C8E" w:rsidRPr="005620D3" w:rsidRDefault="00C66C8E" w:rsidP="00CC6775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4CECA60B" w14:textId="37B8B23B" w:rsidR="00C66C8E" w:rsidRPr="005620D3" w:rsidRDefault="00C66C8E" w:rsidP="00C66C8E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66C8E" w:rsidRPr="005620D3" w14:paraId="2C00C1B4" w14:textId="77777777" w:rsidTr="000A31C0">
        <w:trPr>
          <w:cantSplit/>
          <w:trHeight w:val="1167"/>
          <w:jc w:val="center"/>
        </w:trPr>
        <w:tc>
          <w:tcPr>
            <w:tcW w:w="2198" w:type="pct"/>
            <w:gridSpan w:val="2"/>
            <w:shd w:val="clear" w:color="auto" w:fill="auto"/>
          </w:tcPr>
          <w:p w14:paraId="14970AEC" w14:textId="008B001C" w:rsidR="00C66C8E" w:rsidRPr="00E447E3" w:rsidRDefault="00C66C8E" w:rsidP="00CE1D35">
            <w:pPr>
              <w:pStyle w:val="ListParagraph"/>
              <w:numPr>
                <w:ilvl w:val="0"/>
                <w:numId w:val="5"/>
              </w:numPr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830F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ll</w:t>
            </w:r>
            <w:r w:rsidRPr="00D830F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ttende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Pr="00D830F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or their feedback on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</w:t>
            </w:r>
            <w:r w:rsidRPr="00D830F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ether th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ollowing support provided address the </w:t>
            </w:r>
            <w:r w:rsidRPr="00A427F2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current preferenc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person with disability:</w:t>
            </w:r>
          </w:p>
        </w:tc>
        <w:tc>
          <w:tcPr>
            <w:tcW w:w="745" w:type="pct"/>
            <w:shd w:val="clear" w:color="auto" w:fill="auto"/>
          </w:tcPr>
          <w:p w14:paraId="018AC2F3" w14:textId="77777777" w:rsidR="00C66C8E" w:rsidRPr="00EB7AE9" w:rsidRDefault="00C66C8E" w:rsidP="00C66C8E">
            <w:pPr>
              <w:tabs>
                <w:tab w:val="left" w:pos="180"/>
              </w:tabs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3659521" w14:textId="77777777" w:rsidR="00C66C8E" w:rsidRPr="005620D3" w:rsidRDefault="00C66C8E" w:rsidP="00C66C8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8" w:type="pct"/>
          </w:tcPr>
          <w:p w14:paraId="2B16FD50" w14:textId="77777777" w:rsidR="00C66C8E" w:rsidRPr="005620D3" w:rsidRDefault="00C66C8E" w:rsidP="00C66C8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66C8E" w:rsidRPr="005620D3" w14:paraId="47FE529C" w14:textId="77777777" w:rsidTr="000A31C0">
        <w:trPr>
          <w:cantSplit/>
          <w:trHeight w:val="341"/>
          <w:jc w:val="center"/>
        </w:trPr>
        <w:tc>
          <w:tcPr>
            <w:tcW w:w="2198" w:type="pct"/>
            <w:gridSpan w:val="2"/>
            <w:shd w:val="clear" w:color="auto" w:fill="auto"/>
          </w:tcPr>
          <w:p w14:paraId="31EDD837" w14:textId="6B034BA5" w:rsidR="00C66C8E" w:rsidRPr="005620D3" w:rsidRDefault="009160DB" w:rsidP="00CE1D35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ources</w:t>
            </w:r>
          </w:p>
        </w:tc>
        <w:tc>
          <w:tcPr>
            <w:tcW w:w="745" w:type="pct"/>
            <w:shd w:val="clear" w:color="auto" w:fill="auto"/>
          </w:tcPr>
          <w:p w14:paraId="0C8C92BF" w14:textId="77777777" w:rsidR="00C66C8E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76559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31600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7E657EC" w14:textId="77777777" w:rsidR="00C66C8E" w:rsidRPr="005620D3" w:rsidRDefault="00C66C8E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2AC7A47E" w14:textId="77777777" w:rsidR="00C66C8E" w:rsidRPr="005620D3" w:rsidRDefault="00C66C8E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66C8E" w:rsidRPr="005620D3" w14:paraId="1365E1E9" w14:textId="77777777" w:rsidTr="000A31C0">
        <w:trPr>
          <w:cantSplit/>
          <w:trHeight w:val="341"/>
          <w:jc w:val="center"/>
        </w:trPr>
        <w:tc>
          <w:tcPr>
            <w:tcW w:w="2198" w:type="pct"/>
            <w:gridSpan w:val="2"/>
            <w:shd w:val="clear" w:color="auto" w:fill="auto"/>
          </w:tcPr>
          <w:p w14:paraId="02B4068A" w14:textId="319B4AD2" w:rsidR="00C66C8E" w:rsidRDefault="009160DB" w:rsidP="00CE1D35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grams</w:t>
            </w:r>
          </w:p>
        </w:tc>
        <w:tc>
          <w:tcPr>
            <w:tcW w:w="745" w:type="pct"/>
            <w:shd w:val="clear" w:color="auto" w:fill="auto"/>
          </w:tcPr>
          <w:p w14:paraId="4F6B83C5" w14:textId="77777777" w:rsidR="00C66C8E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08250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77518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AAAF9C7" w14:textId="77777777" w:rsidR="00C66C8E" w:rsidRPr="005620D3" w:rsidRDefault="00C66C8E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3C3D36A3" w14:textId="77777777" w:rsidR="00C66C8E" w:rsidRPr="005620D3" w:rsidRDefault="00C66C8E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66C8E" w:rsidRPr="005620D3" w14:paraId="03A450E6" w14:textId="77777777" w:rsidTr="000A31C0">
        <w:trPr>
          <w:cantSplit/>
          <w:trHeight w:val="341"/>
          <w:jc w:val="center"/>
        </w:trPr>
        <w:tc>
          <w:tcPr>
            <w:tcW w:w="2198" w:type="pct"/>
            <w:gridSpan w:val="2"/>
            <w:shd w:val="clear" w:color="auto" w:fill="auto"/>
          </w:tcPr>
          <w:p w14:paraId="46986130" w14:textId="2D9223DF" w:rsidR="00C66C8E" w:rsidRDefault="00C66C8E" w:rsidP="00CE1D35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aid</w:t>
            </w:r>
            <w:r w:rsidR="009160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45" w:type="pct"/>
            <w:shd w:val="clear" w:color="auto" w:fill="auto"/>
          </w:tcPr>
          <w:p w14:paraId="5ED55B75" w14:textId="77777777" w:rsidR="00C66C8E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01607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53110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A227C5C" w14:textId="77777777" w:rsidR="00C66C8E" w:rsidRPr="005620D3" w:rsidRDefault="00C66C8E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58099BA1" w14:textId="77777777" w:rsidR="00C66C8E" w:rsidRPr="005620D3" w:rsidRDefault="00C66C8E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66C8E" w:rsidRPr="005620D3" w14:paraId="1DBDED53" w14:textId="77777777" w:rsidTr="000A31C0">
        <w:trPr>
          <w:cantSplit/>
          <w:trHeight w:val="341"/>
          <w:jc w:val="center"/>
        </w:trPr>
        <w:tc>
          <w:tcPr>
            <w:tcW w:w="2198" w:type="pct"/>
            <w:gridSpan w:val="2"/>
            <w:shd w:val="clear" w:color="auto" w:fill="auto"/>
          </w:tcPr>
          <w:p w14:paraId="51C04020" w14:textId="77777777" w:rsidR="00C66C8E" w:rsidRDefault="00C66C8E" w:rsidP="00CE1D35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equipment</w:t>
            </w:r>
          </w:p>
        </w:tc>
        <w:tc>
          <w:tcPr>
            <w:tcW w:w="745" w:type="pct"/>
            <w:shd w:val="clear" w:color="auto" w:fill="auto"/>
          </w:tcPr>
          <w:p w14:paraId="5768EAC8" w14:textId="77777777" w:rsidR="00C66C8E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121593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30749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F03EEB8" w14:textId="77777777" w:rsidR="00C66C8E" w:rsidRPr="005620D3" w:rsidRDefault="00C66C8E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04E9F08C" w14:textId="77777777" w:rsidR="00C66C8E" w:rsidRPr="005620D3" w:rsidRDefault="00C66C8E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66C8E" w:rsidRPr="005620D3" w14:paraId="59C237E9" w14:textId="77777777" w:rsidTr="000A31C0">
        <w:trPr>
          <w:cantSplit/>
          <w:trHeight w:val="341"/>
          <w:jc w:val="center"/>
        </w:trPr>
        <w:tc>
          <w:tcPr>
            <w:tcW w:w="2198" w:type="pct"/>
            <w:gridSpan w:val="2"/>
            <w:shd w:val="clear" w:color="auto" w:fill="auto"/>
          </w:tcPr>
          <w:p w14:paraId="1A46410D" w14:textId="5A76E3B9" w:rsidR="00C66C8E" w:rsidRDefault="00C66C8E" w:rsidP="00CE1D35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network</w:t>
            </w:r>
            <w:r w:rsidR="009160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45" w:type="pct"/>
            <w:shd w:val="clear" w:color="auto" w:fill="auto"/>
          </w:tcPr>
          <w:p w14:paraId="143A5688" w14:textId="77777777" w:rsidR="00C66C8E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12678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21778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D166BD6" w14:textId="77777777" w:rsidR="00C66C8E" w:rsidRPr="005620D3" w:rsidRDefault="00C66C8E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0033AEB6" w14:textId="77777777" w:rsidR="00C66C8E" w:rsidRPr="005620D3" w:rsidRDefault="00C66C8E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66C8E" w:rsidRPr="005620D3" w14:paraId="5FFBAE23" w14:textId="77777777" w:rsidTr="000A31C0">
        <w:trPr>
          <w:cantSplit/>
          <w:trHeight w:val="341"/>
          <w:jc w:val="center"/>
        </w:trPr>
        <w:tc>
          <w:tcPr>
            <w:tcW w:w="2198" w:type="pct"/>
            <w:gridSpan w:val="2"/>
            <w:shd w:val="clear" w:color="auto" w:fill="auto"/>
          </w:tcPr>
          <w:p w14:paraId="0AE7BD8A" w14:textId="1E0B1583" w:rsidR="00C66C8E" w:rsidRDefault="00C66C8E" w:rsidP="00CE1D35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 network</w:t>
            </w:r>
            <w:r w:rsidR="009160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45" w:type="pct"/>
            <w:shd w:val="clear" w:color="auto" w:fill="auto"/>
          </w:tcPr>
          <w:p w14:paraId="775F1B77" w14:textId="77777777" w:rsidR="00C66C8E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75127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40045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6AD9740" w14:textId="77777777" w:rsidR="00C66C8E" w:rsidRPr="005620D3" w:rsidRDefault="00C66C8E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1C901ED6" w14:textId="77777777" w:rsidR="00C66C8E" w:rsidRPr="005620D3" w:rsidRDefault="00C66C8E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66C8E" w:rsidRPr="005620D3" w14:paraId="2ABAC934" w14:textId="77777777" w:rsidTr="000A31C0">
        <w:trPr>
          <w:cantSplit/>
          <w:trHeight w:val="341"/>
          <w:jc w:val="center"/>
        </w:trPr>
        <w:tc>
          <w:tcPr>
            <w:tcW w:w="2198" w:type="pct"/>
            <w:gridSpan w:val="2"/>
            <w:shd w:val="clear" w:color="auto" w:fill="auto"/>
          </w:tcPr>
          <w:p w14:paraId="55546FF9" w14:textId="2A450C3F" w:rsidR="00C66C8E" w:rsidRDefault="00C66C8E" w:rsidP="00CE1D35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gency service</w:t>
            </w:r>
            <w:r w:rsidR="009160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45" w:type="pct"/>
            <w:shd w:val="clear" w:color="auto" w:fill="auto"/>
          </w:tcPr>
          <w:p w14:paraId="23587595" w14:textId="77777777" w:rsidR="00C66C8E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09579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6811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3A38B9B" w14:textId="77777777" w:rsidR="00C66C8E" w:rsidRPr="005620D3" w:rsidRDefault="00C66C8E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042F6ED0" w14:textId="77777777" w:rsidR="00C66C8E" w:rsidRPr="005620D3" w:rsidRDefault="00C66C8E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66C8E" w:rsidRPr="005620D3" w14:paraId="48753C0B" w14:textId="77777777" w:rsidTr="000A31C0">
        <w:trPr>
          <w:cantSplit/>
          <w:trHeight w:val="341"/>
          <w:jc w:val="center"/>
        </w:trPr>
        <w:tc>
          <w:tcPr>
            <w:tcW w:w="2198" w:type="pct"/>
            <w:gridSpan w:val="2"/>
            <w:shd w:val="clear" w:color="auto" w:fill="auto"/>
          </w:tcPr>
          <w:p w14:paraId="5AC586BD" w14:textId="35F39591" w:rsidR="00C66C8E" w:rsidRDefault="00C66C8E" w:rsidP="00CE1D35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ransport service</w:t>
            </w:r>
            <w:r w:rsidR="009160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45" w:type="pct"/>
            <w:shd w:val="clear" w:color="auto" w:fill="auto"/>
          </w:tcPr>
          <w:p w14:paraId="66CED900" w14:textId="77777777" w:rsidR="00C66C8E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0520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62547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867B4C3" w14:textId="77777777" w:rsidR="00C66C8E" w:rsidRPr="005620D3" w:rsidRDefault="00C66C8E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2D8E5590" w14:textId="77777777" w:rsidR="00C66C8E" w:rsidRPr="005620D3" w:rsidRDefault="00C66C8E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66C8E" w:rsidRPr="005620D3" w14:paraId="53AB33BA" w14:textId="77777777" w:rsidTr="000A31C0">
        <w:trPr>
          <w:cantSplit/>
          <w:trHeight w:val="341"/>
          <w:jc w:val="center"/>
        </w:trPr>
        <w:tc>
          <w:tcPr>
            <w:tcW w:w="2198" w:type="pct"/>
            <w:gridSpan w:val="2"/>
            <w:shd w:val="clear" w:color="auto" w:fill="auto"/>
          </w:tcPr>
          <w:p w14:paraId="2531663A" w14:textId="35B698F5" w:rsidR="00C66C8E" w:rsidRPr="00E447E3" w:rsidRDefault="00C66C8E" w:rsidP="00CE1D35">
            <w:pPr>
              <w:pStyle w:val="ListParagraph"/>
              <w:numPr>
                <w:ilvl w:val="0"/>
                <w:numId w:val="5"/>
              </w:numPr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66C8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all attendees if they have observed any </w:t>
            </w:r>
            <w:r w:rsidRPr="00CC6775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changes in the preferences</w:t>
            </w:r>
            <w:r w:rsidRPr="00C66C8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person with disability.</w:t>
            </w:r>
          </w:p>
        </w:tc>
        <w:tc>
          <w:tcPr>
            <w:tcW w:w="745" w:type="pct"/>
            <w:shd w:val="clear" w:color="auto" w:fill="auto"/>
          </w:tcPr>
          <w:p w14:paraId="732B9469" w14:textId="58B701F3" w:rsidR="00C66C8E" w:rsidRPr="00EB7AE9" w:rsidRDefault="00B82D32" w:rsidP="00CC6775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44088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45293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9E97C13" w14:textId="69A3C643" w:rsidR="00C66C8E" w:rsidRPr="005620D3" w:rsidRDefault="00C66C8E" w:rsidP="00C66C8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3D49CF87" w14:textId="4AF9D76C" w:rsidR="00C66C8E" w:rsidRPr="005620D3" w:rsidRDefault="00C66C8E" w:rsidP="00C66C8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DFE5800" w14:textId="77777777" w:rsidR="000A31C0" w:rsidRDefault="000A31C0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88"/>
        <w:gridCol w:w="1344"/>
        <w:gridCol w:w="1856"/>
        <w:gridCol w:w="1854"/>
      </w:tblGrid>
      <w:tr w:rsidR="000A31C0" w:rsidRPr="005620D3" w14:paraId="257D1EFD" w14:textId="77777777" w:rsidTr="00F401C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4EBDA93B" w14:textId="77777777" w:rsidR="000A31C0" w:rsidRPr="005620D3" w:rsidRDefault="000A31C0" w:rsidP="00F401C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eting:</w:t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  <w:tc>
          <w:tcPr>
            <w:tcW w:w="794" w:type="pct"/>
            <w:gridSpan w:val="2"/>
            <w:shd w:val="clear" w:color="auto" w:fill="F2F2F2" w:themeFill="background1" w:themeFillShade="F2"/>
          </w:tcPr>
          <w:p w14:paraId="5D120BEE" w14:textId="77777777" w:rsidR="000A31C0" w:rsidRPr="005620D3" w:rsidRDefault="000A31C0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8609EF4" w14:textId="77777777" w:rsidR="000A31C0" w:rsidRPr="005620D3" w:rsidRDefault="000A31C0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8" w:type="pct"/>
            <w:shd w:val="clear" w:color="auto" w:fill="F2F2F2" w:themeFill="background1" w:themeFillShade="F2"/>
          </w:tcPr>
          <w:p w14:paraId="4DBEA2EC" w14:textId="77777777" w:rsidR="000A31C0" w:rsidRPr="005620D3" w:rsidRDefault="000A31C0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C66C8E" w:rsidRPr="005620D3" w14:paraId="00251B6A" w14:textId="77777777" w:rsidTr="000A31C0">
        <w:trPr>
          <w:cantSplit/>
          <w:trHeight w:val="341"/>
          <w:jc w:val="center"/>
        </w:trPr>
        <w:tc>
          <w:tcPr>
            <w:tcW w:w="2198" w:type="pct"/>
            <w:gridSpan w:val="2"/>
            <w:shd w:val="clear" w:color="auto" w:fill="auto"/>
          </w:tcPr>
          <w:p w14:paraId="3F45F391" w14:textId="6E34E33C" w:rsidR="00C66C8E" w:rsidRPr="00E447E3" w:rsidRDefault="00C66C8E" w:rsidP="00CE1D35">
            <w:pPr>
              <w:pStyle w:val="ListParagraph"/>
              <w:numPr>
                <w:ilvl w:val="0"/>
                <w:numId w:val="5"/>
              </w:numPr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66C8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all attendees for their feedback on whether the following support provided will be able to address the </w:t>
            </w:r>
            <w:r w:rsidRPr="00CC6775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changing preferences</w:t>
            </w:r>
            <w:r w:rsidRPr="00C66C8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person with disability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</w:tc>
        <w:tc>
          <w:tcPr>
            <w:tcW w:w="745" w:type="pct"/>
            <w:shd w:val="clear" w:color="auto" w:fill="auto"/>
          </w:tcPr>
          <w:p w14:paraId="799DCC14" w14:textId="77777777" w:rsidR="00C66C8E" w:rsidRPr="00EB7AE9" w:rsidRDefault="00C66C8E" w:rsidP="00C66C8E">
            <w:pPr>
              <w:tabs>
                <w:tab w:val="left" w:pos="180"/>
              </w:tabs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5AB0344" w14:textId="77777777" w:rsidR="00C66C8E" w:rsidRPr="005620D3" w:rsidRDefault="00C66C8E" w:rsidP="00C66C8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8" w:type="pct"/>
          </w:tcPr>
          <w:p w14:paraId="7CA92609" w14:textId="77777777" w:rsidR="00C66C8E" w:rsidRPr="005620D3" w:rsidRDefault="00C66C8E" w:rsidP="00C66C8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66C8E" w:rsidRPr="005620D3" w14:paraId="60F5B110" w14:textId="77777777" w:rsidTr="000A31C0">
        <w:trPr>
          <w:cantSplit/>
          <w:trHeight w:val="341"/>
          <w:jc w:val="center"/>
        </w:trPr>
        <w:tc>
          <w:tcPr>
            <w:tcW w:w="2198" w:type="pct"/>
            <w:gridSpan w:val="2"/>
            <w:shd w:val="clear" w:color="auto" w:fill="auto"/>
          </w:tcPr>
          <w:p w14:paraId="60295D34" w14:textId="6AB39B1F" w:rsidR="00C66C8E" w:rsidRPr="005620D3" w:rsidRDefault="009160DB" w:rsidP="00CE1D35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ources</w:t>
            </w:r>
          </w:p>
        </w:tc>
        <w:tc>
          <w:tcPr>
            <w:tcW w:w="745" w:type="pct"/>
            <w:shd w:val="clear" w:color="auto" w:fill="auto"/>
          </w:tcPr>
          <w:p w14:paraId="2DE976DF" w14:textId="77777777" w:rsidR="00C66C8E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56891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07108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08220D3" w14:textId="77777777" w:rsidR="00C66C8E" w:rsidRPr="005620D3" w:rsidRDefault="00C66C8E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4B323A5C" w14:textId="77777777" w:rsidR="00C66C8E" w:rsidRPr="005620D3" w:rsidRDefault="00C66C8E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66C8E" w:rsidRPr="005620D3" w14:paraId="721D5545" w14:textId="77777777" w:rsidTr="000A31C0">
        <w:trPr>
          <w:cantSplit/>
          <w:trHeight w:val="341"/>
          <w:jc w:val="center"/>
        </w:trPr>
        <w:tc>
          <w:tcPr>
            <w:tcW w:w="2198" w:type="pct"/>
            <w:gridSpan w:val="2"/>
            <w:shd w:val="clear" w:color="auto" w:fill="auto"/>
          </w:tcPr>
          <w:p w14:paraId="4C96A441" w14:textId="2C712745" w:rsidR="00C66C8E" w:rsidRDefault="009160DB" w:rsidP="00CE1D35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grams</w:t>
            </w:r>
          </w:p>
        </w:tc>
        <w:tc>
          <w:tcPr>
            <w:tcW w:w="745" w:type="pct"/>
            <w:shd w:val="clear" w:color="auto" w:fill="auto"/>
          </w:tcPr>
          <w:p w14:paraId="4A282B9A" w14:textId="77777777" w:rsidR="00C66C8E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90265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29055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21D928F" w14:textId="77777777" w:rsidR="00C66C8E" w:rsidRPr="005620D3" w:rsidRDefault="00C66C8E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438C22BC" w14:textId="77777777" w:rsidR="00C66C8E" w:rsidRPr="005620D3" w:rsidRDefault="00C66C8E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66C8E" w:rsidRPr="005620D3" w14:paraId="40E80A41" w14:textId="77777777" w:rsidTr="000A31C0">
        <w:trPr>
          <w:cantSplit/>
          <w:trHeight w:val="341"/>
          <w:jc w:val="center"/>
        </w:trPr>
        <w:tc>
          <w:tcPr>
            <w:tcW w:w="2198" w:type="pct"/>
            <w:gridSpan w:val="2"/>
            <w:shd w:val="clear" w:color="auto" w:fill="auto"/>
          </w:tcPr>
          <w:p w14:paraId="6A5D3A24" w14:textId="0BFC5EE8" w:rsidR="00C66C8E" w:rsidRDefault="00C66C8E" w:rsidP="00CE1D35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aid</w:t>
            </w:r>
            <w:r w:rsidR="009160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45" w:type="pct"/>
            <w:shd w:val="clear" w:color="auto" w:fill="auto"/>
          </w:tcPr>
          <w:p w14:paraId="158C5D82" w14:textId="77777777" w:rsidR="00C66C8E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92944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43781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4EC0351" w14:textId="77777777" w:rsidR="00C66C8E" w:rsidRPr="005620D3" w:rsidRDefault="00C66C8E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2D481205" w14:textId="77777777" w:rsidR="00C66C8E" w:rsidRPr="005620D3" w:rsidRDefault="00C66C8E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66C8E" w:rsidRPr="005620D3" w14:paraId="7339BE40" w14:textId="77777777" w:rsidTr="000A31C0">
        <w:trPr>
          <w:cantSplit/>
          <w:trHeight w:val="341"/>
          <w:jc w:val="center"/>
        </w:trPr>
        <w:tc>
          <w:tcPr>
            <w:tcW w:w="2198" w:type="pct"/>
            <w:gridSpan w:val="2"/>
            <w:shd w:val="clear" w:color="auto" w:fill="auto"/>
          </w:tcPr>
          <w:p w14:paraId="20DE418C" w14:textId="77777777" w:rsidR="00C66C8E" w:rsidRDefault="00C66C8E" w:rsidP="00CE1D35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equipment</w:t>
            </w:r>
          </w:p>
        </w:tc>
        <w:tc>
          <w:tcPr>
            <w:tcW w:w="745" w:type="pct"/>
            <w:shd w:val="clear" w:color="auto" w:fill="auto"/>
          </w:tcPr>
          <w:p w14:paraId="09855AD9" w14:textId="77777777" w:rsidR="00C66C8E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11526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121955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BFAF924" w14:textId="77777777" w:rsidR="00C66C8E" w:rsidRPr="005620D3" w:rsidRDefault="00C66C8E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4634D0C4" w14:textId="77777777" w:rsidR="00C66C8E" w:rsidRPr="005620D3" w:rsidRDefault="00C66C8E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66C8E" w:rsidRPr="005620D3" w14:paraId="370C2611" w14:textId="77777777" w:rsidTr="000A31C0">
        <w:trPr>
          <w:cantSplit/>
          <w:trHeight w:val="341"/>
          <w:jc w:val="center"/>
        </w:trPr>
        <w:tc>
          <w:tcPr>
            <w:tcW w:w="2198" w:type="pct"/>
            <w:gridSpan w:val="2"/>
            <w:shd w:val="clear" w:color="auto" w:fill="auto"/>
          </w:tcPr>
          <w:p w14:paraId="09448F4B" w14:textId="6BD19FC7" w:rsidR="00C66C8E" w:rsidRDefault="00C66C8E" w:rsidP="00CE1D35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network</w:t>
            </w:r>
            <w:r w:rsidR="009160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45" w:type="pct"/>
            <w:shd w:val="clear" w:color="auto" w:fill="auto"/>
          </w:tcPr>
          <w:p w14:paraId="2639F568" w14:textId="77777777" w:rsidR="00C66C8E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37827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56819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888635C" w14:textId="77777777" w:rsidR="00C66C8E" w:rsidRPr="005620D3" w:rsidRDefault="00C66C8E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43588C53" w14:textId="77777777" w:rsidR="00C66C8E" w:rsidRPr="005620D3" w:rsidRDefault="00C66C8E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66C8E" w:rsidRPr="005620D3" w14:paraId="588BEC0F" w14:textId="77777777" w:rsidTr="000A31C0">
        <w:trPr>
          <w:cantSplit/>
          <w:trHeight w:val="341"/>
          <w:jc w:val="center"/>
        </w:trPr>
        <w:tc>
          <w:tcPr>
            <w:tcW w:w="2198" w:type="pct"/>
            <w:gridSpan w:val="2"/>
            <w:shd w:val="clear" w:color="auto" w:fill="auto"/>
          </w:tcPr>
          <w:p w14:paraId="681D32D0" w14:textId="63EB89A8" w:rsidR="00C66C8E" w:rsidRDefault="00C66C8E" w:rsidP="00CE1D35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 network</w:t>
            </w:r>
            <w:r w:rsidR="009160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45" w:type="pct"/>
            <w:shd w:val="clear" w:color="auto" w:fill="auto"/>
          </w:tcPr>
          <w:p w14:paraId="43335132" w14:textId="77777777" w:rsidR="00C66C8E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285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11945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2BEB9C4" w14:textId="77777777" w:rsidR="00C66C8E" w:rsidRPr="005620D3" w:rsidRDefault="00C66C8E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09E95C70" w14:textId="77777777" w:rsidR="00C66C8E" w:rsidRPr="005620D3" w:rsidRDefault="00C66C8E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66C8E" w:rsidRPr="005620D3" w14:paraId="40B25306" w14:textId="77777777" w:rsidTr="000A31C0">
        <w:trPr>
          <w:cantSplit/>
          <w:trHeight w:val="341"/>
          <w:jc w:val="center"/>
        </w:trPr>
        <w:tc>
          <w:tcPr>
            <w:tcW w:w="2198" w:type="pct"/>
            <w:gridSpan w:val="2"/>
            <w:shd w:val="clear" w:color="auto" w:fill="auto"/>
          </w:tcPr>
          <w:p w14:paraId="0AEBDE35" w14:textId="5E0CCF51" w:rsidR="00C66C8E" w:rsidRDefault="00C66C8E" w:rsidP="00CE1D35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gency service</w:t>
            </w:r>
            <w:r w:rsidR="009160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45" w:type="pct"/>
            <w:shd w:val="clear" w:color="auto" w:fill="auto"/>
          </w:tcPr>
          <w:p w14:paraId="15B85A2B" w14:textId="77777777" w:rsidR="00C66C8E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43587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771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C67DEF7" w14:textId="77777777" w:rsidR="00C66C8E" w:rsidRPr="005620D3" w:rsidRDefault="00C66C8E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17E17E2D" w14:textId="77777777" w:rsidR="00C66C8E" w:rsidRPr="005620D3" w:rsidRDefault="00C66C8E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66C8E" w:rsidRPr="005620D3" w14:paraId="50C37662" w14:textId="77777777" w:rsidTr="000A31C0">
        <w:trPr>
          <w:cantSplit/>
          <w:trHeight w:val="341"/>
          <w:jc w:val="center"/>
        </w:trPr>
        <w:tc>
          <w:tcPr>
            <w:tcW w:w="2198" w:type="pct"/>
            <w:gridSpan w:val="2"/>
            <w:shd w:val="clear" w:color="auto" w:fill="auto"/>
          </w:tcPr>
          <w:p w14:paraId="1427DC62" w14:textId="2C7A35BC" w:rsidR="00C66C8E" w:rsidRDefault="00C66C8E" w:rsidP="00CE1D35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ransport service</w:t>
            </w:r>
            <w:r w:rsidR="009160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45" w:type="pct"/>
            <w:shd w:val="clear" w:color="auto" w:fill="auto"/>
          </w:tcPr>
          <w:p w14:paraId="583E4EDA" w14:textId="77777777" w:rsidR="00C66C8E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247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43443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963E453" w14:textId="77777777" w:rsidR="00C66C8E" w:rsidRPr="005620D3" w:rsidRDefault="00C66C8E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383B29E8" w14:textId="77777777" w:rsidR="00C66C8E" w:rsidRPr="005620D3" w:rsidRDefault="00C66C8E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66C8E" w:rsidRPr="005620D3" w14:paraId="66D1FE07" w14:textId="77777777" w:rsidTr="000A31C0">
        <w:trPr>
          <w:cantSplit/>
          <w:trHeight w:val="341"/>
          <w:jc w:val="center"/>
        </w:trPr>
        <w:tc>
          <w:tcPr>
            <w:tcW w:w="2198" w:type="pct"/>
            <w:gridSpan w:val="2"/>
            <w:shd w:val="clear" w:color="auto" w:fill="auto"/>
          </w:tcPr>
          <w:p w14:paraId="3E0DE52C" w14:textId="27DA280D" w:rsidR="00C66C8E" w:rsidRPr="00D830FA" w:rsidRDefault="00C66C8E" w:rsidP="00CE1D35">
            <w:pPr>
              <w:pStyle w:val="ListParagraph"/>
              <w:numPr>
                <w:ilvl w:val="0"/>
                <w:numId w:val="5"/>
              </w:numPr>
              <w:ind w:left="71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830F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feedback from the attendees using </w:t>
            </w:r>
            <w:r w:rsidRPr="00F4609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ir organisation’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eedback form</w:t>
            </w:r>
            <w:r w:rsidRPr="00F4609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emplate or the generic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eedback form</w:t>
            </w:r>
            <w:r w:rsidRPr="00F4609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emplate included in the workbook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42983D87" w14:textId="77777777" w:rsidR="00C66C8E" w:rsidRDefault="00C66C8E" w:rsidP="00CE1D35">
            <w:pPr>
              <w:pStyle w:val="ListParagraph"/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check the template used by the candidate:</w:t>
            </w:r>
          </w:p>
          <w:p w14:paraId="4ADD07BF" w14:textId="4C8B33EE" w:rsidR="00C66C8E" w:rsidRDefault="00B82D32" w:rsidP="00CE1D35">
            <w:pPr>
              <w:pStyle w:val="ListParagraph"/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480979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C66C8E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C66C8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rganisation’s feedback form template</w:t>
            </w:r>
          </w:p>
          <w:p w14:paraId="7FE423A9" w14:textId="5561B551" w:rsidR="00C66C8E" w:rsidRPr="007048F9" w:rsidRDefault="00B82D32" w:rsidP="00CE1D35">
            <w:pPr>
              <w:pStyle w:val="ListParagraph"/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200631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A4330C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C66C8E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C66C8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eneric feedback form template</w:t>
            </w:r>
          </w:p>
        </w:tc>
        <w:tc>
          <w:tcPr>
            <w:tcW w:w="745" w:type="pct"/>
            <w:shd w:val="clear" w:color="auto" w:fill="auto"/>
          </w:tcPr>
          <w:p w14:paraId="6E38FF6E" w14:textId="5D8B3EA4" w:rsidR="00C66C8E" w:rsidRPr="00D96880" w:rsidRDefault="00B82D32" w:rsidP="00C66C8E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4813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 w:rsidRPr="00D968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87646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C8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C8E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6C8E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BAC14AD" w14:textId="0AB59F1E" w:rsidR="00C66C8E" w:rsidRPr="005620D3" w:rsidRDefault="00C66C8E" w:rsidP="00C66C8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33A1F21C" w14:textId="74A6027C" w:rsidR="00C66C8E" w:rsidRPr="005620D3" w:rsidRDefault="00C66C8E" w:rsidP="00C66C8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9705C63" w14:textId="77777777" w:rsidR="006C0B34" w:rsidRDefault="00013528">
      <w:pPr>
        <w:rPr>
          <w:color w:val="404040" w:themeColor="text1" w:themeTint="BF"/>
        </w:rPr>
      </w:pPr>
      <w:r w:rsidRPr="005620D3">
        <w:rPr>
          <w:color w:val="404040" w:themeColor="text1" w:themeTint="BF"/>
        </w:rPr>
        <w:br w:type="page"/>
      </w:r>
    </w:p>
    <w:p w14:paraId="34A75BB9" w14:textId="39ED2BE3" w:rsidR="006C0B34" w:rsidRPr="0035271F" w:rsidRDefault="006C0B34" w:rsidP="006C0B3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35271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 xml:space="preserve">Person with Disability </w:t>
      </w: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B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A03EA3" w:rsidRPr="005620D3" w14:paraId="47C01A41" w14:textId="77777777" w:rsidTr="00F401C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54B8F4C4" w14:textId="77777777" w:rsidR="00A03EA3" w:rsidRPr="005620D3" w:rsidRDefault="00A03EA3" w:rsidP="00F401C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eting:</w:t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692D33A" w14:textId="77777777" w:rsidR="00A03EA3" w:rsidRPr="005620D3" w:rsidRDefault="00A03E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9BE319C" w14:textId="77777777" w:rsidR="00A03EA3" w:rsidRPr="005620D3" w:rsidRDefault="00A03E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08209D5" w14:textId="77777777" w:rsidR="00A03EA3" w:rsidRPr="005620D3" w:rsidRDefault="00A03E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A03EA3" w:rsidRPr="005620D3" w14:paraId="07D35033" w14:textId="77777777" w:rsidTr="00F401C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FBBFC6B" w14:textId="77777777" w:rsidR="00A03EA3" w:rsidRPr="00E447E3" w:rsidRDefault="00A03EA3" w:rsidP="00CE1D35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ks all attendees for their feedback on the </w:t>
            </w:r>
            <w:r w:rsidRPr="00CC6775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current need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person with disability.</w:t>
            </w:r>
          </w:p>
        </w:tc>
        <w:tc>
          <w:tcPr>
            <w:tcW w:w="793" w:type="pct"/>
            <w:shd w:val="clear" w:color="auto" w:fill="auto"/>
          </w:tcPr>
          <w:p w14:paraId="59CF4F50" w14:textId="77777777" w:rsidR="00A03EA3" w:rsidRPr="005620D3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17579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26848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122A3FB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8F98796" w14:textId="77777777" w:rsidR="00A03EA3" w:rsidRPr="005620D3" w:rsidRDefault="00A03EA3" w:rsidP="00F401C3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46B72FAE" w14:textId="77777777" w:rsidTr="00F401C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0B8772D" w14:textId="77777777" w:rsidR="00A03EA3" w:rsidRPr="00E447E3" w:rsidRDefault="00A03EA3" w:rsidP="00CE1D35">
            <w:pPr>
              <w:pStyle w:val="ListParagraph"/>
              <w:numPr>
                <w:ilvl w:val="0"/>
                <w:numId w:val="28"/>
              </w:numPr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830F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ll</w:t>
            </w:r>
            <w:r w:rsidRPr="00D830F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ttende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Pr="00D830F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or their feedback on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</w:t>
            </w:r>
            <w:r w:rsidRPr="00D830F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ether th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ollowing support provided address the </w:t>
            </w:r>
            <w:r w:rsidRPr="00CC6775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current need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person with disability:</w:t>
            </w:r>
            <w:r w:rsidRPr="00D830F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4FC0D5D9" w14:textId="77777777" w:rsidR="00A03EA3" w:rsidRPr="00EB7AE9" w:rsidRDefault="00A03EA3" w:rsidP="00F401C3">
            <w:pPr>
              <w:tabs>
                <w:tab w:val="left" w:pos="180"/>
              </w:tabs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3D8B58F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BB9EC9E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03EA3" w:rsidRPr="005620D3" w14:paraId="4A99C9E5" w14:textId="77777777" w:rsidTr="00F401C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CAD0E95" w14:textId="07DE7C27" w:rsidR="00A03EA3" w:rsidRPr="005620D3" w:rsidRDefault="009160DB" w:rsidP="00CE1D35">
            <w:pPr>
              <w:pStyle w:val="ListParagraph"/>
              <w:numPr>
                <w:ilvl w:val="2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</w:t>
            </w:r>
            <w:r w:rsidR="00A03E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sourc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3" w:type="pct"/>
            <w:shd w:val="clear" w:color="auto" w:fill="auto"/>
          </w:tcPr>
          <w:p w14:paraId="16156B4F" w14:textId="77777777" w:rsidR="00A03EA3" w:rsidRPr="00EB7AE9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66597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36322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D968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EC26EDE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4242B32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627F0754" w14:textId="77777777" w:rsidTr="00F401C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8E340E5" w14:textId="75C3C62B" w:rsidR="00A03EA3" w:rsidRDefault="009160DB" w:rsidP="00CE1D35">
            <w:pPr>
              <w:pStyle w:val="ListParagraph"/>
              <w:numPr>
                <w:ilvl w:val="2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</w:t>
            </w:r>
            <w:r w:rsidR="00A03E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ogram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3" w:type="pct"/>
            <w:shd w:val="clear" w:color="auto" w:fill="auto"/>
          </w:tcPr>
          <w:p w14:paraId="113D377C" w14:textId="77777777" w:rsidR="00A03EA3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99413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D968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44508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D968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4863C8D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CCDE961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147E8289" w14:textId="77777777" w:rsidTr="00F401C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E48FA3B" w14:textId="7296685D" w:rsidR="00A03EA3" w:rsidRDefault="00A03EA3" w:rsidP="00CE1D35">
            <w:pPr>
              <w:pStyle w:val="ListParagraph"/>
              <w:numPr>
                <w:ilvl w:val="2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aid</w:t>
            </w:r>
            <w:r w:rsidR="009160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3" w:type="pct"/>
            <w:shd w:val="clear" w:color="auto" w:fill="auto"/>
          </w:tcPr>
          <w:p w14:paraId="10B485AC" w14:textId="77777777" w:rsidR="00A03EA3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77559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D968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10376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D968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878E1F6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0818956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2FAD5FE3" w14:textId="77777777" w:rsidTr="00F401C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4627086" w14:textId="77777777" w:rsidR="00A03EA3" w:rsidRDefault="00A03EA3" w:rsidP="00CE1D35">
            <w:pPr>
              <w:pStyle w:val="ListParagraph"/>
              <w:numPr>
                <w:ilvl w:val="2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equipment</w:t>
            </w:r>
          </w:p>
        </w:tc>
        <w:tc>
          <w:tcPr>
            <w:tcW w:w="793" w:type="pct"/>
            <w:shd w:val="clear" w:color="auto" w:fill="auto"/>
          </w:tcPr>
          <w:p w14:paraId="5F83ABB4" w14:textId="77777777" w:rsidR="00A03EA3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95534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D968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36372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D968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95F0F3A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ED8010F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04ACAA7E" w14:textId="77777777" w:rsidTr="00F401C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9444D3A" w14:textId="0F2EA4A9" w:rsidR="00A03EA3" w:rsidRDefault="00A03EA3" w:rsidP="00CE1D35">
            <w:pPr>
              <w:pStyle w:val="ListParagraph"/>
              <w:numPr>
                <w:ilvl w:val="2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network</w:t>
            </w:r>
            <w:r w:rsidR="009160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3" w:type="pct"/>
            <w:shd w:val="clear" w:color="auto" w:fill="auto"/>
          </w:tcPr>
          <w:p w14:paraId="3C5361AB" w14:textId="77777777" w:rsidR="00A03EA3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84094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D968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3590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D968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5D6AE6B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7EE1BC7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4E35C380" w14:textId="77777777" w:rsidTr="00F401C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F15475D" w14:textId="0B6F9807" w:rsidR="00A03EA3" w:rsidRDefault="00A03EA3" w:rsidP="00CE1D35">
            <w:pPr>
              <w:pStyle w:val="ListParagraph"/>
              <w:numPr>
                <w:ilvl w:val="2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 network</w:t>
            </w:r>
            <w:r w:rsidR="009160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3" w:type="pct"/>
            <w:shd w:val="clear" w:color="auto" w:fill="auto"/>
          </w:tcPr>
          <w:p w14:paraId="1E5F9F57" w14:textId="77777777" w:rsidR="00A03EA3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88306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D968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72472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D968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5709D74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C55449B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59785DE0" w14:textId="77777777" w:rsidTr="00F401C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F99F37E" w14:textId="5327F399" w:rsidR="00A03EA3" w:rsidRDefault="00A03EA3" w:rsidP="00CE1D35">
            <w:pPr>
              <w:pStyle w:val="ListParagraph"/>
              <w:numPr>
                <w:ilvl w:val="2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gency service</w:t>
            </w:r>
            <w:r w:rsidR="009160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3" w:type="pct"/>
            <w:shd w:val="clear" w:color="auto" w:fill="auto"/>
          </w:tcPr>
          <w:p w14:paraId="501F1B7D" w14:textId="77777777" w:rsidR="00A03EA3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40641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D968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2540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D968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46E67D8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A92B6B7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3924FCDB" w14:textId="77777777" w:rsidTr="00F401C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9B63A94" w14:textId="3EB9111E" w:rsidR="00A03EA3" w:rsidRDefault="00A03EA3" w:rsidP="00CE1D35">
            <w:pPr>
              <w:pStyle w:val="ListParagraph"/>
              <w:numPr>
                <w:ilvl w:val="2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ransport service</w:t>
            </w:r>
            <w:r w:rsidR="009160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3" w:type="pct"/>
            <w:shd w:val="clear" w:color="auto" w:fill="auto"/>
          </w:tcPr>
          <w:p w14:paraId="5EF248A8" w14:textId="77777777" w:rsidR="00A03EA3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20651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D968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27525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D968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FDA4FD8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535B9C8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24C3CC9C" w14:textId="77777777" w:rsidTr="00F401C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B05372C" w14:textId="77777777" w:rsidR="00A03EA3" w:rsidRPr="00E447E3" w:rsidRDefault="00A03EA3" w:rsidP="00CE1D35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ks all attendees if they have observed any </w:t>
            </w:r>
            <w:r w:rsidRPr="00CC6775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changes in the need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person with disability. </w:t>
            </w:r>
          </w:p>
        </w:tc>
        <w:tc>
          <w:tcPr>
            <w:tcW w:w="793" w:type="pct"/>
            <w:shd w:val="clear" w:color="auto" w:fill="auto"/>
          </w:tcPr>
          <w:p w14:paraId="7222761D" w14:textId="77777777" w:rsidR="00A03EA3" w:rsidRPr="005620D3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86740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41323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F1A1C4A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7BC1023" w14:textId="77777777" w:rsidR="00A03EA3" w:rsidRPr="005620D3" w:rsidRDefault="00A03EA3" w:rsidP="00F401C3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6709EC3B" w14:textId="77777777" w:rsidTr="00F401C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68D3180" w14:textId="77777777" w:rsidR="00A03EA3" w:rsidRPr="00E447E3" w:rsidRDefault="00A03EA3" w:rsidP="00CE1D35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268C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all attendees for their feedback on whether the following support provided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ill be able to </w:t>
            </w:r>
            <w:r w:rsidRPr="002268C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ddress the </w:t>
            </w:r>
            <w:r w:rsidRPr="00CC6775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changing needs</w:t>
            </w:r>
            <w:r w:rsidRPr="002268C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person with disability: </w:t>
            </w:r>
          </w:p>
        </w:tc>
        <w:tc>
          <w:tcPr>
            <w:tcW w:w="793" w:type="pct"/>
            <w:shd w:val="clear" w:color="auto" w:fill="auto"/>
          </w:tcPr>
          <w:p w14:paraId="71B0B125" w14:textId="77777777" w:rsidR="00A03EA3" w:rsidRPr="005620D3" w:rsidRDefault="00A03E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288DABE" w14:textId="77777777" w:rsidR="00A03EA3" w:rsidRPr="005620D3" w:rsidRDefault="00A03EA3" w:rsidP="00F401C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73C8010" w14:textId="77777777" w:rsidR="00A03EA3" w:rsidRPr="005620D3" w:rsidRDefault="00A03EA3" w:rsidP="00F401C3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03EA3" w:rsidRPr="005620D3" w14:paraId="6B04AEFA" w14:textId="77777777" w:rsidTr="00F401C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2B88E8B" w14:textId="209DE052" w:rsidR="00A03EA3" w:rsidRPr="005620D3" w:rsidRDefault="00574B29" w:rsidP="00CE1D35">
            <w:pPr>
              <w:pStyle w:val="ListParagraph"/>
              <w:numPr>
                <w:ilvl w:val="2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ources</w:t>
            </w:r>
          </w:p>
        </w:tc>
        <w:tc>
          <w:tcPr>
            <w:tcW w:w="793" w:type="pct"/>
            <w:shd w:val="clear" w:color="auto" w:fill="auto"/>
          </w:tcPr>
          <w:p w14:paraId="7D412EAD" w14:textId="77777777" w:rsidR="00A03EA3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53999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48264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8A8AE4B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A333F01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0DF4A2A3" w14:textId="77777777" w:rsidTr="00F401C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DB98DB4" w14:textId="60B58C03" w:rsidR="00A03EA3" w:rsidRDefault="00574B29" w:rsidP="00CE1D35">
            <w:pPr>
              <w:pStyle w:val="ListParagraph"/>
              <w:numPr>
                <w:ilvl w:val="2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grams</w:t>
            </w:r>
          </w:p>
        </w:tc>
        <w:tc>
          <w:tcPr>
            <w:tcW w:w="793" w:type="pct"/>
            <w:shd w:val="clear" w:color="auto" w:fill="auto"/>
          </w:tcPr>
          <w:p w14:paraId="427E06FC" w14:textId="77777777" w:rsidR="00A03EA3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96805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93833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7DECE28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997C1DA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0C6B147B" w14:textId="77777777" w:rsidTr="00F401C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D1003E7" w14:textId="2FC931B2" w:rsidR="00A03EA3" w:rsidRDefault="00A03EA3" w:rsidP="00CE1D35">
            <w:pPr>
              <w:pStyle w:val="ListParagraph"/>
              <w:numPr>
                <w:ilvl w:val="2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aid</w:t>
            </w:r>
            <w:r w:rsidR="00574B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3" w:type="pct"/>
            <w:shd w:val="clear" w:color="auto" w:fill="auto"/>
          </w:tcPr>
          <w:p w14:paraId="6A72BA10" w14:textId="77777777" w:rsidR="00A03EA3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97410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67949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E58EF79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4E7D1DE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783D38CB" w14:textId="77777777" w:rsidTr="00F401C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2FD7C91" w14:textId="77777777" w:rsidR="00A03EA3" w:rsidRDefault="00A03EA3" w:rsidP="00CE1D35">
            <w:pPr>
              <w:pStyle w:val="ListParagraph"/>
              <w:numPr>
                <w:ilvl w:val="2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equipment</w:t>
            </w:r>
          </w:p>
        </w:tc>
        <w:tc>
          <w:tcPr>
            <w:tcW w:w="793" w:type="pct"/>
            <w:shd w:val="clear" w:color="auto" w:fill="auto"/>
          </w:tcPr>
          <w:p w14:paraId="51A07DE6" w14:textId="77777777" w:rsidR="00A03EA3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12986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142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50AB561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6DD0608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379ED043" w14:textId="77777777" w:rsidTr="00F401C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FB8C66B" w14:textId="54845500" w:rsidR="00A03EA3" w:rsidRDefault="00A03EA3" w:rsidP="00CE1D35">
            <w:pPr>
              <w:pStyle w:val="ListParagraph"/>
              <w:numPr>
                <w:ilvl w:val="2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network</w:t>
            </w:r>
            <w:r w:rsidR="00574B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3" w:type="pct"/>
            <w:shd w:val="clear" w:color="auto" w:fill="auto"/>
          </w:tcPr>
          <w:p w14:paraId="4EA0EEAE" w14:textId="77777777" w:rsidR="00A03EA3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48048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03603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EF17410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FFE3E09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E972DB0" w14:textId="77777777" w:rsidR="002930F1" w:rsidRDefault="002930F1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2930F1" w:rsidRPr="005620D3" w14:paraId="24E6D9A3" w14:textId="77777777" w:rsidTr="00F97A60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26692EF4" w14:textId="77777777" w:rsidR="002930F1" w:rsidRPr="005620D3" w:rsidRDefault="002930F1" w:rsidP="00F97A6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eting:</w:t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2C3B1BE9" w14:textId="77777777" w:rsidR="002930F1" w:rsidRPr="005620D3" w:rsidRDefault="002930F1" w:rsidP="00F97A6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2AA883E" w14:textId="77777777" w:rsidR="002930F1" w:rsidRPr="005620D3" w:rsidRDefault="002930F1" w:rsidP="00F97A6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339A11F" w14:textId="77777777" w:rsidR="002930F1" w:rsidRPr="005620D3" w:rsidRDefault="002930F1" w:rsidP="00F97A6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A03EA3" w:rsidRPr="005620D3" w14:paraId="3BB785E3" w14:textId="77777777" w:rsidTr="00F401C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2A870E1" w14:textId="449CCDFD" w:rsidR="00A03EA3" w:rsidRDefault="00A03EA3" w:rsidP="00CE1D35">
            <w:pPr>
              <w:pStyle w:val="ListParagraph"/>
              <w:numPr>
                <w:ilvl w:val="2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 network</w:t>
            </w:r>
            <w:r w:rsidR="00574B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3" w:type="pct"/>
            <w:shd w:val="clear" w:color="auto" w:fill="auto"/>
          </w:tcPr>
          <w:p w14:paraId="72FF6012" w14:textId="77777777" w:rsidR="00A03EA3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41673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95843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A1587CD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707A7A7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0F21FA61" w14:textId="77777777" w:rsidTr="00F401C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A98359A" w14:textId="531F9FF9" w:rsidR="00A03EA3" w:rsidRDefault="00A03EA3" w:rsidP="00610E4C">
            <w:pPr>
              <w:pStyle w:val="ListParagraph"/>
              <w:numPr>
                <w:ilvl w:val="2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gency service</w:t>
            </w:r>
            <w:r w:rsidR="00574B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3" w:type="pct"/>
            <w:shd w:val="clear" w:color="auto" w:fill="auto"/>
          </w:tcPr>
          <w:p w14:paraId="0C4D0A26" w14:textId="77777777" w:rsidR="00A03EA3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76731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02353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28B05F0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A6F6928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4E61FBD9" w14:textId="77777777" w:rsidTr="00F401C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58F135D" w14:textId="7F48E93F" w:rsidR="00A03EA3" w:rsidRDefault="00A03EA3" w:rsidP="00610E4C">
            <w:pPr>
              <w:pStyle w:val="ListParagraph"/>
              <w:numPr>
                <w:ilvl w:val="2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ransport service</w:t>
            </w:r>
            <w:r w:rsidR="00574B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3" w:type="pct"/>
            <w:shd w:val="clear" w:color="auto" w:fill="auto"/>
          </w:tcPr>
          <w:p w14:paraId="7CE68C21" w14:textId="77777777" w:rsidR="00A03EA3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10259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90025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39ADAC8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6C7E9D2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0A2271D1" w14:textId="77777777" w:rsidTr="00F401C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0079684" w14:textId="77777777" w:rsidR="00A03EA3" w:rsidRPr="00E447E3" w:rsidRDefault="00A03EA3" w:rsidP="00610E4C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66C8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all attendees for their feedback on </w:t>
            </w:r>
            <w:r w:rsidRPr="00CC6775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the current preferences</w:t>
            </w:r>
            <w:r w:rsidRPr="00C66C8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person with disability.</w:t>
            </w:r>
          </w:p>
        </w:tc>
        <w:tc>
          <w:tcPr>
            <w:tcW w:w="793" w:type="pct"/>
            <w:shd w:val="clear" w:color="auto" w:fill="auto"/>
          </w:tcPr>
          <w:p w14:paraId="5E2601E5" w14:textId="77777777" w:rsidR="00A03EA3" w:rsidRPr="005620D3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92839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36758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3239404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6F257E3" w14:textId="77777777" w:rsidR="00A03EA3" w:rsidRPr="005620D3" w:rsidRDefault="00A03EA3" w:rsidP="00F401C3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096D6793" w14:textId="77777777" w:rsidTr="00F401C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67503F0" w14:textId="77777777" w:rsidR="00A03EA3" w:rsidRPr="00E447E3" w:rsidRDefault="00A03EA3" w:rsidP="00610E4C">
            <w:pPr>
              <w:pStyle w:val="ListParagraph"/>
              <w:numPr>
                <w:ilvl w:val="0"/>
                <w:numId w:val="28"/>
              </w:numPr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830F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ll</w:t>
            </w:r>
            <w:r w:rsidRPr="00D830F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ttende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Pr="00D830F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or their feedback on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</w:t>
            </w:r>
            <w:r w:rsidRPr="00D830F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ether th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ollowing support provided address the </w:t>
            </w:r>
            <w:r w:rsidRPr="00F401C3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current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preferenc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person with disability:</w:t>
            </w:r>
          </w:p>
        </w:tc>
        <w:tc>
          <w:tcPr>
            <w:tcW w:w="793" w:type="pct"/>
            <w:shd w:val="clear" w:color="auto" w:fill="auto"/>
          </w:tcPr>
          <w:p w14:paraId="3225040D" w14:textId="77777777" w:rsidR="00A03EA3" w:rsidRPr="00EB7AE9" w:rsidRDefault="00A03EA3" w:rsidP="00F401C3">
            <w:pPr>
              <w:tabs>
                <w:tab w:val="left" w:pos="180"/>
              </w:tabs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11935D9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4F33987A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03EA3" w:rsidRPr="005620D3" w14:paraId="362D515E" w14:textId="77777777" w:rsidTr="00F401C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52B316B" w14:textId="6BEA2FD1" w:rsidR="00A03EA3" w:rsidRPr="005620D3" w:rsidRDefault="00574B29" w:rsidP="00610E4C">
            <w:pPr>
              <w:pStyle w:val="ListParagraph"/>
              <w:numPr>
                <w:ilvl w:val="2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ources</w:t>
            </w:r>
          </w:p>
        </w:tc>
        <w:tc>
          <w:tcPr>
            <w:tcW w:w="793" w:type="pct"/>
            <w:shd w:val="clear" w:color="auto" w:fill="auto"/>
          </w:tcPr>
          <w:p w14:paraId="2513A67F" w14:textId="77777777" w:rsidR="00A03EA3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32538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4223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DE71AB1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5F80039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581DF2A4" w14:textId="77777777" w:rsidTr="00F401C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39741A5" w14:textId="12F3A824" w:rsidR="00A03EA3" w:rsidRDefault="00574B29" w:rsidP="00610E4C">
            <w:pPr>
              <w:pStyle w:val="ListParagraph"/>
              <w:numPr>
                <w:ilvl w:val="2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grams</w:t>
            </w:r>
          </w:p>
        </w:tc>
        <w:tc>
          <w:tcPr>
            <w:tcW w:w="793" w:type="pct"/>
            <w:shd w:val="clear" w:color="auto" w:fill="auto"/>
          </w:tcPr>
          <w:p w14:paraId="5CBDF6C9" w14:textId="77777777" w:rsidR="00A03EA3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4047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75318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EB15E6C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5805A87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0E8084F7" w14:textId="77777777" w:rsidTr="00F401C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FF25253" w14:textId="2886311D" w:rsidR="00A03EA3" w:rsidRDefault="00A03EA3" w:rsidP="00610E4C">
            <w:pPr>
              <w:pStyle w:val="ListParagraph"/>
              <w:numPr>
                <w:ilvl w:val="2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aid</w:t>
            </w:r>
            <w:r w:rsidR="00574B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3" w:type="pct"/>
            <w:shd w:val="clear" w:color="auto" w:fill="auto"/>
          </w:tcPr>
          <w:p w14:paraId="5E4CFE56" w14:textId="77777777" w:rsidR="00A03EA3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66459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46923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AC60E52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B203AE7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6817A57C" w14:textId="77777777" w:rsidTr="00F401C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379B16C" w14:textId="77777777" w:rsidR="00A03EA3" w:rsidRDefault="00A03EA3" w:rsidP="00610E4C">
            <w:pPr>
              <w:pStyle w:val="ListParagraph"/>
              <w:numPr>
                <w:ilvl w:val="2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equipment</w:t>
            </w:r>
          </w:p>
        </w:tc>
        <w:tc>
          <w:tcPr>
            <w:tcW w:w="793" w:type="pct"/>
            <w:shd w:val="clear" w:color="auto" w:fill="auto"/>
          </w:tcPr>
          <w:p w14:paraId="1E987732" w14:textId="77777777" w:rsidR="00A03EA3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95557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56325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A216F7C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FBEDC56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37CEC7D4" w14:textId="77777777" w:rsidTr="00F401C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E346282" w14:textId="3F16FCAD" w:rsidR="00A03EA3" w:rsidRDefault="00A03EA3" w:rsidP="00610E4C">
            <w:pPr>
              <w:pStyle w:val="ListParagraph"/>
              <w:numPr>
                <w:ilvl w:val="2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network</w:t>
            </w:r>
            <w:r w:rsidR="00574B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3" w:type="pct"/>
            <w:shd w:val="clear" w:color="auto" w:fill="auto"/>
          </w:tcPr>
          <w:p w14:paraId="6AB3F49C" w14:textId="77777777" w:rsidR="00A03EA3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87456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40758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4BBE75B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7A74A01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5CBD9014" w14:textId="77777777" w:rsidTr="00F401C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2D4E417" w14:textId="6FE85C33" w:rsidR="00A03EA3" w:rsidRDefault="00A03EA3" w:rsidP="00610E4C">
            <w:pPr>
              <w:pStyle w:val="ListParagraph"/>
              <w:numPr>
                <w:ilvl w:val="2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 network</w:t>
            </w:r>
            <w:r w:rsidR="00574B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3" w:type="pct"/>
            <w:shd w:val="clear" w:color="auto" w:fill="auto"/>
          </w:tcPr>
          <w:p w14:paraId="0C3EF231" w14:textId="77777777" w:rsidR="00A03EA3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05869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53144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5DDFF3D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095C545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357DEBE0" w14:textId="77777777" w:rsidTr="00F401C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F4D28F4" w14:textId="40260B2F" w:rsidR="00A03EA3" w:rsidRDefault="00A03EA3" w:rsidP="00610E4C">
            <w:pPr>
              <w:pStyle w:val="ListParagraph"/>
              <w:numPr>
                <w:ilvl w:val="2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gency service</w:t>
            </w:r>
            <w:r w:rsidR="00574B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3" w:type="pct"/>
            <w:shd w:val="clear" w:color="auto" w:fill="auto"/>
          </w:tcPr>
          <w:p w14:paraId="7E2902BC" w14:textId="77777777" w:rsidR="00A03EA3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64139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59744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65AEE4C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97480CB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25F99611" w14:textId="77777777" w:rsidTr="00F401C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ACEBB14" w14:textId="0E87F141" w:rsidR="00A03EA3" w:rsidRDefault="00A03EA3" w:rsidP="00610E4C">
            <w:pPr>
              <w:pStyle w:val="ListParagraph"/>
              <w:numPr>
                <w:ilvl w:val="2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ransport service</w:t>
            </w:r>
            <w:r w:rsidR="00574B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3" w:type="pct"/>
            <w:shd w:val="clear" w:color="auto" w:fill="auto"/>
          </w:tcPr>
          <w:p w14:paraId="27EBCBC7" w14:textId="77777777" w:rsidR="00A03EA3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87131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63724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BF55F25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F4FDDB8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689BCB63" w14:textId="77777777" w:rsidTr="00F401C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2FEC2D2" w14:textId="77777777" w:rsidR="00A03EA3" w:rsidRPr="00E447E3" w:rsidRDefault="00A03EA3" w:rsidP="00610E4C">
            <w:pPr>
              <w:pStyle w:val="ListParagraph"/>
              <w:numPr>
                <w:ilvl w:val="0"/>
                <w:numId w:val="28"/>
              </w:numPr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66C8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all attendees if they have observed any </w:t>
            </w:r>
            <w:r w:rsidRPr="00CC6775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changes in the preferences</w:t>
            </w:r>
            <w:r w:rsidRPr="00C66C8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person with disability.</w:t>
            </w:r>
          </w:p>
        </w:tc>
        <w:tc>
          <w:tcPr>
            <w:tcW w:w="793" w:type="pct"/>
            <w:shd w:val="clear" w:color="auto" w:fill="auto"/>
          </w:tcPr>
          <w:p w14:paraId="3284D86B" w14:textId="77777777" w:rsidR="00A03EA3" w:rsidRPr="00EB7AE9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52356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43337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D6F4A87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18AE5BA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A2D7EAC" w14:textId="77777777" w:rsidR="000A31C0" w:rsidRDefault="000A31C0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2"/>
        <w:gridCol w:w="1856"/>
        <w:gridCol w:w="1854"/>
      </w:tblGrid>
      <w:tr w:rsidR="000A31C0" w:rsidRPr="005620D3" w14:paraId="595A4BD1" w14:textId="77777777" w:rsidTr="00F401C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654B1EE4" w14:textId="77777777" w:rsidR="000A31C0" w:rsidRPr="005620D3" w:rsidRDefault="000A31C0" w:rsidP="00F401C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eting:</w:t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  <w:tc>
          <w:tcPr>
            <w:tcW w:w="794" w:type="pct"/>
            <w:shd w:val="clear" w:color="auto" w:fill="F2F2F2" w:themeFill="background1" w:themeFillShade="F2"/>
          </w:tcPr>
          <w:p w14:paraId="0DECF78F" w14:textId="77777777" w:rsidR="000A31C0" w:rsidRPr="005620D3" w:rsidRDefault="000A31C0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6E1DD8C" w14:textId="77777777" w:rsidR="000A31C0" w:rsidRPr="005620D3" w:rsidRDefault="000A31C0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8" w:type="pct"/>
            <w:shd w:val="clear" w:color="auto" w:fill="F2F2F2" w:themeFill="background1" w:themeFillShade="F2"/>
          </w:tcPr>
          <w:p w14:paraId="31FD3155" w14:textId="77777777" w:rsidR="000A31C0" w:rsidRPr="005620D3" w:rsidRDefault="000A31C0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A03EA3" w:rsidRPr="005620D3" w14:paraId="1CD6E106" w14:textId="77777777" w:rsidTr="000A31C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BD6855C" w14:textId="5975759A" w:rsidR="00A03EA3" w:rsidRPr="00E447E3" w:rsidRDefault="00A03EA3" w:rsidP="00610E4C">
            <w:pPr>
              <w:pStyle w:val="ListParagraph"/>
              <w:numPr>
                <w:ilvl w:val="0"/>
                <w:numId w:val="28"/>
              </w:numPr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66C8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all attendees for their feedback on whether the following support provided will be able to address the </w:t>
            </w:r>
            <w:r w:rsidRPr="00CC6775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changing preferences</w:t>
            </w:r>
            <w:r w:rsidRPr="00C66C8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person with disability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</w:tc>
        <w:tc>
          <w:tcPr>
            <w:tcW w:w="794" w:type="pct"/>
            <w:shd w:val="clear" w:color="auto" w:fill="auto"/>
          </w:tcPr>
          <w:p w14:paraId="2FC6DF95" w14:textId="77777777" w:rsidR="00A03EA3" w:rsidRPr="00EB7AE9" w:rsidRDefault="00A03EA3" w:rsidP="00F401C3">
            <w:pPr>
              <w:tabs>
                <w:tab w:val="left" w:pos="180"/>
              </w:tabs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7B7C23B4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8" w:type="pct"/>
          </w:tcPr>
          <w:p w14:paraId="6472A2A8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03EA3" w:rsidRPr="005620D3" w14:paraId="5312D728" w14:textId="77777777" w:rsidTr="000A31C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A835C6C" w14:textId="280E466B" w:rsidR="00A03EA3" w:rsidRPr="005620D3" w:rsidRDefault="00574B29" w:rsidP="00610E4C">
            <w:pPr>
              <w:pStyle w:val="ListParagraph"/>
              <w:numPr>
                <w:ilvl w:val="2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ources</w:t>
            </w:r>
          </w:p>
        </w:tc>
        <w:tc>
          <w:tcPr>
            <w:tcW w:w="794" w:type="pct"/>
            <w:shd w:val="clear" w:color="auto" w:fill="auto"/>
          </w:tcPr>
          <w:p w14:paraId="1C7D92BF" w14:textId="77777777" w:rsidR="00A03EA3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71608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12997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8737870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20E02C5E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2F17923D" w14:textId="77777777" w:rsidTr="000A31C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4D4FE8A" w14:textId="3CC052C1" w:rsidR="00A03EA3" w:rsidRDefault="00574B29" w:rsidP="00610E4C">
            <w:pPr>
              <w:pStyle w:val="ListParagraph"/>
              <w:numPr>
                <w:ilvl w:val="2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grams</w:t>
            </w:r>
          </w:p>
        </w:tc>
        <w:tc>
          <w:tcPr>
            <w:tcW w:w="794" w:type="pct"/>
            <w:shd w:val="clear" w:color="auto" w:fill="auto"/>
          </w:tcPr>
          <w:p w14:paraId="4A35A1EA" w14:textId="77777777" w:rsidR="00A03EA3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47576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46598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691672D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132FE2AC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4CDCABE7" w14:textId="77777777" w:rsidTr="000A31C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651F904" w14:textId="39337A4C" w:rsidR="00A03EA3" w:rsidRDefault="00A03EA3" w:rsidP="00610E4C">
            <w:pPr>
              <w:pStyle w:val="ListParagraph"/>
              <w:numPr>
                <w:ilvl w:val="2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aid</w:t>
            </w:r>
            <w:r w:rsidR="00574B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4" w:type="pct"/>
            <w:shd w:val="clear" w:color="auto" w:fill="auto"/>
          </w:tcPr>
          <w:p w14:paraId="01CAD38B" w14:textId="77777777" w:rsidR="00A03EA3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52147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88867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D221ABD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0068BB0E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0912E0F5" w14:textId="77777777" w:rsidTr="000A31C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8BB9004" w14:textId="77777777" w:rsidR="00A03EA3" w:rsidRDefault="00A03EA3" w:rsidP="00610E4C">
            <w:pPr>
              <w:pStyle w:val="ListParagraph"/>
              <w:numPr>
                <w:ilvl w:val="2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equipment</w:t>
            </w:r>
          </w:p>
        </w:tc>
        <w:tc>
          <w:tcPr>
            <w:tcW w:w="794" w:type="pct"/>
            <w:shd w:val="clear" w:color="auto" w:fill="auto"/>
          </w:tcPr>
          <w:p w14:paraId="5E90BC2C" w14:textId="77777777" w:rsidR="00A03EA3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41204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70892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18FD234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357FF626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0C431D9D" w14:textId="77777777" w:rsidTr="000A31C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44CBF9E" w14:textId="06E79AB1" w:rsidR="00A03EA3" w:rsidRDefault="00A03EA3" w:rsidP="00610E4C">
            <w:pPr>
              <w:pStyle w:val="ListParagraph"/>
              <w:numPr>
                <w:ilvl w:val="2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network</w:t>
            </w:r>
            <w:r w:rsidR="00574B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4" w:type="pct"/>
            <w:shd w:val="clear" w:color="auto" w:fill="auto"/>
          </w:tcPr>
          <w:p w14:paraId="7F5FD51B" w14:textId="77777777" w:rsidR="00A03EA3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51465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25067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A7F5C4E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2304DA9A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72E069CC" w14:textId="77777777" w:rsidTr="000A31C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5D3D772" w14:textId="7E262D0C" w:rsidR="00A03EA3" w:rsidRDefault="00A03EA3" w:rsidP="00610E4C">
            <w:pPr>
              <w:pStyle w:val="ListParagraph"/>
              <w:numPr>
                <w:ilvl w:val="2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 network</w:t>
            </w:r>
            <w:r w:rsidR="00574B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4" w:type="pct"/>
            <w:shd w:val="clear" w:color="auto" w:fill="auto"/>
          </w:tcPr>
          <w:p w14:paraId="2AFCE7DD" w14:textId="77777777" w:rsidR="00A03EA3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78946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09417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357CCA5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1A52BB19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38DE0A1A" w14:textId="77777777" w:rsidTr="000A31C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647AE66" w14:textId="199B20C5" w:rsidR="00A03EA3" w:rsidRDefault="00A03EA3" w:rsidP="00610E4C">
            <w:pPr>
              <w:pStyle w:val="ListParagraph"/>
              <w:numPr>
                <w:ilvl w:val="2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gency service</w:t>
            </w:r>
            <w:r w:rsidR="00574B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4" w:type="pct"/>
            <w:shd w:val="clear" w:color="auto" w:fill="auto"/>
          </w:tcPr>
          <w:p w14:paraId="26FA3920" w14:textId="77777777" w:rsidR="00A03EA3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53112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03477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86E51B2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6B410808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75412A08" w14:textId="77777777" w:rsidTr="000A31C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9365034" w14:textId="6F44DF55" w:rsidR="00A03EA3" w:rsidRDefault="00A03EA3" w:rsidP="00610E4C">
            <w:pPr>
              <w:pStyle w:val="ListParagraph"/>
              <w:numPr>
                <w:ilvl w:val="2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ransport service</w:t>
            </w:r>
            <w:r w:rsidR="00574B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4" w:type="pct"/>
            <w:shd w:val="clear" w:color="auto" w:fill="auto"/>
          </w:tcPr>
          <w:p w14:paraId="73AF9CAD" w14:textId="77777777" w:rsidR="00A03EA3" w:rsidRPr="00D830FA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77275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40999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6A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6A33B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6A33B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31A851F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1B71BBDF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3EA3" w:rsidRPr="005620D3" w14:paraId="2021792B" w14:textId="77777777" w:rsidTr="000A31C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FF674CF" w14:textId="77777777" w:rsidR="00A03EA3" w:rsidRPr="00D830FA" w:rsidRDefault="00A03EA3" w:rsidP="00610E4C">
            <w:pPr>
              <w:pStyle w:val="ListParagraph"/>
              <w:numPr>
                <w:ilvl w:val="0"/>
                <w:numId w:val="28"/>
              </w:numPr>
              <w:ind w:left="71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830F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feedback from the attendees using </w:t>
            </w:r>
            <w:r w:rsidRPr="00F4609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ir organisation’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eedback form</w:t>
            </w:r>
            <w:r w:rsidRPr="00F4609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emplate or the generic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eedback form</w:t>
            </w:r>
            <w:r w:rsidRPr="00F4609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emplate included in the workbook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0CEC0570" w14:textId="77777777" w:rsidR="00A03EA3" w:rsidRDefault="00A03EA3" w:rsidP="00610E4C">
            <w:pPr>
              <w:pStyle w:val="ListParagraph"/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check the template used by the candidate:</w:t>
            </w:r>
          </w:p>
          <w:p w14:paraId="5599642A" w14:textId="77777777" w:rsidR="00A03EA3" w:rsidRDefault="00B82D32" w:rsidP="00610E4C">
            <w:pPr>
              <w:pStyle w:val="ListParagraph"/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659345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A03EA3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A03E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rganisation’s feedback form template</w:t>
            </w:r>
          </w:p>
          <w:p w14:paraId="78A48E39" w14:textId="77777777" w:rsidR="00A03EA3" w:rsidRPr="007048F9" w:rsidRDefault="00B82D32" w:rsidP="00610E4C">
            <w:pPr>
              <w:pStyle w:val="ListParagraph"/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2026823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A4330C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A03EA3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A03E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eneric feedback form template</w:t>
            </w:r>
          </w:p>
        </w:tc>
        <w:tc>
          <w:tcPr>
            <w:tcW w:w="794" w:type="pct"/>
            <w:shd w:val="clear" w:color="auto" w:fill="auto"/>
          </w:tcPr>
          <w:p w14:paraId="5BF12148" w14:textId="77777777" w:rsidR="00A03EA3" w:rsidRPr="00D96880" w:rsidRDefault="00B82D32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72840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 w:rsidRPr="00D9688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33012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EA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3EA3" w:rsidRPr="00D9688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3EA3" w:rsidRPr="00D9688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C96BBAB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8" w:type="pct"/>
          </w:tcPr>
          <w:p w14:paraId="4DAA7A45" w14:textId="77777777" w:rsidR="00A03EA3" w:rsidRPr="005620D3" w:rsidRDefault="00A03EA3" w:rsidP="00F401C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8CFDC03" w14:textId="77777777" w:rsidR="000A31C0" w:rsidRDefault="000A31C0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340041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lastRenderedPageBreak/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DCA0A28" w14:textId="781CF4B7" w:rsidR="005402DA" w:rsidRPr="005620D3" w:rsidRDefault="005402DA" w:rsidP="003400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 w:rsidR="00D60CCF" w:rsidRPr="00D60CC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eet with the two persons with disability to seek feedback</w:t>
            </w:r>
            <w:r w:rsidR="00D60CC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24944CFF" w14:textId="6AF455CE" w:rsidR="000055D1" w:rsidRPr="005620D3" w:rsidRDefault="005402DA" w:rsidP="003400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5620D3" w:rsidRPr="005620D3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8553D4C" w14:textId="32DC50E4" w:rsidR="000055D1" w:rsidRPr="00D645BA" w:rsidRDefault="000055D1" w:rsidP="004D770D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 xml:space="preserve">End of Workplace Assessment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 Form</w:t>
      </w:r>
    </w:p>
    <w:sectPr w:rsidR="000055D1" w:rsidRPr="00D645B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A67209" w14:textId="77777777" w:rsidR="00B82D32" w:rsidRDefault="00B82D32" w:rsidP="000055D1">
      <w:pPr>
        <w:spacing w:after="0" w:line="240" w:lineRule="auto"/>
      </w:pPr>
      <w:r>
        <w:separator/>
      </w:r>
    </w:p>
  </w:endnote>
  <w:endnote w:type="continuationSeparator" w:id="0">
    <w:p w14:paraId="618E0DE0" w14:textId="77777777" w:rsidR="00B82D32" w:rsidRDefault="00B82D32" w:rsidP="000055D1">
      <w:pPr>
        <w:spacing w:after="0" w:line="240" w:lineRule="auto"/>
      </w:pPr>
      <w:r>
        <w:continuationSeparator/>
      </w:r>
    </w:p>
  </w:endnote>
  <w:endnote w:type="continuationNotice" w:id="1">
    <w:p w14:paraId="0ED4AB87" w14:textId="77777777" w:rsidR="00B82D32" w:rsidRDefault="00B82D3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7EA43" w14:textId="77777777" w:rsidR="00741E1A" w:rsidRPr="00741E1A" w:rsidRDefault="000055D1" w:rsidP="00741E1A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5402DA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Observation F</w:t>
    </w:r>
    <w:r w:rsidR="00A3355D">
      <w:rPr>
        <w:color w:val="808080" w:themeColor="background1" w:themeShade="80"/>
        <w:sz w:val="18"/>
      </w:rPr>
      <w:t>o</w:t>
    </w:r>
    <w:r w:rsidR="005402DA">
      <w:rPr>
        <w:color w:val="808080" w:themeColor="background1" w:themeShade="80"/>
        <w:sz w:val="18"/>
      </w:rPr>
      <w:t>rm</w:t>
    </w:r>
    <w:r w:rsidRPr="000055D1">
      <w:rPr>
        <w:color w:val="808080" w:themeColor="background1" w:themeShade="80"/>
        <w:sz w:val="18"/>
      </w:rPr>
      <w:tab/>
    </w:r>
    <w:r w:rsidR="00741E1A" w:rsidRPr="00741E1A">
      <w:rPr>
        <w:color w:val="808080" w:themeColor="background1" w:themeShade="80"/>
        <w:sz w:val="18"/>
      </w:rPr>
      <w:t>Version 1.1 Produced on 1st Nov 2023</w:t>
    </w:r>
  </w:p>
  <w:p w14:paraId="521AE970" w14:textId="2B4FC36A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741E1A" w:rsidRPr="00741E1A">
      <w:rPr>
        <w:rFonts w:cstheme="minorHAnsi"/>
        <w:noProof/>
        <w:color w:val="808080" w:themeColor="background1" w:themeShade="80"/>
        <w:sz w:val="18"/>
      </w:rPr>
      <w:t>© 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29132" w14:textId="77777777" w:rsidR="00741E1A" w:rsidRPr="00741E1A" w:rsidRDefault="000055D1" w:rsidP="00741E1A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FB6D00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Observation Form</w:t>
    </w:r>
    <w:r w:rsidRPr="000055D1">
      <w:rPr>
        <w:color w:val="808080" w:themeColor="background1" w:themeShade="80"/>
        <w:sz w:val="18"/>
      </w:rPr>
      <w:tab/>
    </w:r>
    <w:r w:rsidR="00741E1A" w:rsidRPr="00741E1A">
      <w:rPr>
        <w:color w:val="808080" w:themeColor="background1" w:themeShade="80"/>
        <w:sz w:val="18"/>
      </w:rPr>
      <w:t>Version 1.1 Produced on 1st Nov 2023</w:t>
    </w:r>
  </w:p>
  <w:p w14:paraId="63DECA6C" w14:textId="6569139D" w:rsidR="000055D1" w:rsidRPr="000055D1" w:rsidRDefault="00741E1A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741E1A">
      <w:rPr>
        <w:rFonts w:cstheme="minorHAnsi"/>
        <w:noProof/>
        <w:color w:val="808080" w:themeColor="background1" w:themeShade="80"/>
        <w:sz w:val="18"/>
      </w:rPr>
      <w:t>© 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94C24" w14:textId="77777777" w:rsidR="00741E1A" w:rsidRDefault="00741E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585697" w14:textId="77777777" w:rsidR="00B82D32" w:rsidRDefault="00B82D32" w:rsidP="000055D1">
      <w:pPr>
        <w:spacing w:after="0" w:line="240" w:lineRule="auto"/>
      </w:pPr>
      <w:r>
        <w:separator/>
      </w:r>
    </w:p>
  </w:footnote>
  <w:footnote w:type="continuationSeparator" w:id="0">
    <w:p w14:paraId="5CC19BB6" w14:textId="77777777" w:rsidR="00B82D32" w:rsidRDefault="00B82D32" w:rsidP="000055D1">
      <w:pPr>
        <w:spacing w:after="0" w:line="240" w:lineRule="auto"/>
      </w:pPr>
      <w:r>
        <w:continuationSeparator/>
      </w:r>
    </w:p>
  </w:footnote>
  <w:footnote w:type="continuationNotice" w:id="1">
    <w:p w14:paraId="56043C59" w14:textId="77777777" w:rsidR="00B82D32" w:rsidRDefault="00B82D3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750D8" w14:textId="77777777" w:rsidR="00741E1A" w:rsidRDefault="00741E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AE425" w14:textId="77777777" w:rsidR="00741E1A" w:rsidRDefault="00741E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5827E" w14:textId="77777777" w:rsidR="00741E1A" w:rsidRDefault="00741E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33CA8"/>
    <w:multiLevelType w:val="hybridMultilevel"/>
    <w:tmpl w:val="5694C244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25417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E83083"/>
    <w:multiLevelType w:val="hybridMultilevel"/>
    <w:tmpl w:val="94424CC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CA7465"/>
    <w:multiLevelType w:val="hybridMultilevel"/>
    <w:tmpl w:val="EB744D10"/>
    <w:lvl w:ilvl="0" w:tplc="FFFFFFFF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341DA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0B3D7B"/>
    <w:multiLevelType w:val="hybridMultilevel"/>
    <w:tmpl w:val="C86C953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6F1D74"/>
    <w:multiLevelType w:val="hybridMultilevel"/>
    <w:tmpl w:val="505A2086"/>
    <w:lvl w:ilvl="0" w:tplc="34090019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3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47473BC0"/>
    <w:multiLevelType w:val="hybridMultilevel"/>
    <w:tmpl w:val="09FEA0B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D7318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5D4BEA"/>
    <w:multiLevelType w:val="hybridMultilevel"/>
    <w:tmpl w:val="B60ED94C"/>
    <w:lvl w:ilvl="0" w:tplc="3409000F">
      <w:start w:val="1"/>
      <w:numFmt w:val="decimal"/>
      <w:lvlText w:val="%1."/>
      <w:lvlJc w:val="left"/>
      <w:pPr>
        <w:ind w:left="2629" w:hanging="360"/>
      </w:pPr>
    </w:lvl>
    <w:lvl w:ilvl="1" w:tplc="34090005">
      <w:start w:val="1"/>
      <w:numFmt w:val="bullet"/>
      <w:lvlText w:val=""/>
      <w:lvlJc w:val="left"/>
      <w:pPr>
        <w:ind w:left="3349" w:hanging="360"/>
      </w:pPr>
      <w:rPr>
        <w:rFonts w:ascii="Wingdings" w:hAnsi="Wingdings" w:hint="default"/>
      </w:rPr>
    </w:lvl>
    <w:lvl w:ilvl="2" w:tplc="3409000F">
      <w:start w:val="1"/>
      <w:numFmt w:val="decimal"/>
      <w:lvlText w:val="%3."/>
      <w:lvlJc w:val="left"/>
      <w:pPr>
        <w:ind w:left="2629" w:hanging="360"/>
      </w:pPr>
    </w:lvl>
    <w:lvl w:ilvl="3" w:tplc="4718C858">
      <w:start w:val="1"/>
      <w:numFmt w:val="lowerRoman"/>
      <w:lvlText w:val="%4."/>
      <w:lvlJc w:val="left"/>
      <w:pPr>
        <w:ind w:left="4789" w:hanging="360"/>
      </w:pPr>
      <w:rPr>
        <w:rFonts w:hint="default"/>
        <w:color w:val="404040" w:themeColor="text1" w:themeTint="BF"/>
      </w:rPr>
    </w:lvl>
    <w:lvl w:ilvl="4" w:tplc="95A698E2">
      <w:start w:val="1"/>
      <w:numFmt w:val="decimal"/>
      <w:lvlText w:val="%5)"/>
      <w:lvlJc w:val="left"/>
      <w:pPr>
        <w:ind w:left="5509" w:hanging="360"/>
      </w:pPr>
      <w:rPr>
        <w:rFonts w:hint="default"/>
      </w:rPr>
    </w:lvl>
    <w:lvl w:ilvl="5" w:tplc="3409001B" w:tentative="1">
      <w:start w:val="1"/>
      <w:numFmt w:val="lowerRoman"/>
      <w:lvlText w:val="%6."/>
      <w:lvlJc w:val="right"/>
      <w:pPr>
        <w:ind w:left="6229" w:hanging="180"/>
      </w:pPr>
    </w:lvl>
    <w:lvl w:ilvl="6" w:tplc="3409000F" w:tentative="1">
      <w:start w:val="1"/>
      <w:numFmt w:val="decimal"/>
      <w:lvlText w:val="%7."/>
      <w:lvlJc w:val="left"/>
      <w:pPr>
        <w:ind w:left="6949" w:hanging="360"/>
      </w:pPr>
    </w:lvl>
    <w:lvl w:ilvl="7" w:tplc="34090019" w:tentative="1">
      <w:start w:val="1"/>
      <w:numFmt w:val="lowerLetter"/>
      <w:lvlText w:val="%8."/>
      <w:lvlJc w:val="left"/>
      <w:pPr>
        <w:ind w:left="7669" w:hanging="360"/>
      </w:pPr>
    </w:lvl>
    <w:lvl w:ilvl="8" w:tplc="3409001B" w:tentative="1">
      <w:start w:val="1"/>
      <w:numFmt w:val="lowerRoman"/>
      <w:lvlText w:val="%9."/>
      <w:lvlJc w:val="right"/>
      <w:pPr>
        <w:ind w:left="8389" w:hanging="180"/>
      </w:pPr>
    </w:lvl>
  </w:abstractNum>
  <w:abstractNum w:abstractNumId="18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A83633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7B348A"/>
    <w:multiLevelType w:val="hybridMultilevel"/>
    <w:tmpl w:val="B03ECA7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1F1A4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9A3E14"/>
    <w:multiLevelType w:val="hybridMultilevel"/>
    <w:tmpl w:val="EB744D10"/>
    <w:lvl w:ilvl="0" w:tplc="0C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8817695"/>
    <w:multiLevelType w:val="hybridMultilevel"/>
    <w:tmpl w:val="5694C244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035232"/>
    <w:multiLevelType w:val="hybridMultilevel"/>
    <w:tmpl w:val="113C73A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BA3243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C35C88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C10532"/>
    <w:multiLevelType w:val="hybridMultilevel"/>
    <w:tmpl w:val="EEEA11E2"/>
    <w:lvl w:ilvl="0" w:tplc="EB6635D0">
      <w:start w:val="2"/>
      <w:numFmt w:val="decimal"/>
      <w:lvlText w:val="%1."/>
      <w:lvlJc w:val="left"/>
      <w:pPr>
        <w:ind w:left="107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794" w:hanging="360"/>
      </w:pPr>
    </w:lvl>
    <w:lvl w:ilvl="2" w:tplc="0C09001B" w:tentative="1">
      <w:start w:val="1"/>
      <w:numFmt w:val="lowerRoman"/>
      <w:lvlText w:val="%3."/>
      <w:lvlJc w:val="right"/>
      <w:pPr>
        <w:ind w:left="2514" w:hanging="180"/>
      </w:pPr>
    </w:lvl>
    <w:lvl w:ilvl="3" w:tplc="0C09000F" w:tentative="1">
      <w:start w:val="1"/>
      <w:numFmt w:val="decimal"/>
      <w:lvlText w:val="%4."/>
      <w:lvlJc w:val="left"/>
      <w:pPr>
        <w:ind w:left="3234" w:hanging="360"/>
      </w:pPr>
    </w:lvl>
    <w:lvl w:ilvl="4" w:tplc="0C090019" w:tentative="1">
      <w:start w:val="1"/>
      <w:numFmt w:val="lowerLetter"/>
      <w:lvlText w:val="%5."/>
      <w:lvlJc w:val="left"/>
      <w:pPr>
        <w:ind w:left="3954" w:hanging="360"/>
      </w:pPr>
    </w:lvl>
    <w:lvl w:ilvl="5" w:tplc="0C09001B" w:tentative="1">
      <w:start w:val="1"/>
      <w:numFmt w:val="lowerRoman"/>
      <w:lvlText w:val="%6."/>
      <w:lvlJc w:val="right"/>
      <w:pPr>
        <w:ind w:left="4674" w:hanging="180"/>
      </w:pPr>
    </w:lvl>
    <w:lvl w:ilvl="6" w:tplc="0C09000F" w:tentative="1">
      <w:start w:val="1"/>
      <w:numFmt w:val="decimal"/>
      <w:lvlText w:val="%7."/>
      <w:lvlJc w:val="left"/>
      <w:pPr>
        <w:ind w:left="5394" w:hanging="360"/>
      </w:pPr>
    </w:lvl>
    <w:lvl w:ilvl="7" w:tplc="0C090019" w:tentative="1">
      <w:start w:val="1"/>
      <w:numFmt w:val="lowerLetter"/>
      <w:lvlText w:val="%8."/>
      <w:lvlJc w:val="left"/>
      <w:pPr>
        <w:ind w:left="6114" w:hanging="360"/>
      </w:pPr>
    </w:lvl>
    <w:lvl w:ilvl="8" w:tplc="0C09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31" w15:restartNumberingAfterBreak="0">
    <w:nsid w:val="7F7750BE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26"/>
  </w:num>
  <w:num w:numId="3">
    <w:abstractNumId w:val="6"/>
  </w:num>
  <w:num w:numId="4">
    <w:abstractNumId w:val="20"/>
  </w:num>
  <w:num w:numId="5">
    <w:abstractNumId w:val="13"/>
  </w:num>
  <w:num w:numId="6">
    <w:abstractNumId w:val="8"/>
  </w:num>
  <w:num w:numId="7">
    <w:abstractNumId w:val="18"/>
  </w:num>
  <w:num w:numId="8">
    <w:abstractNumId w:val="2"/>
  </w:num>
  <w:num w:numId="9">
    <w:abstractNumId w:val="26"/>
  </w:num>
  <w:num w:numId="10">
    <w:abstractNumId w:val="7"/>
  </w:num>
  <w:num w:numId="11">
    <w:abstractNumId w:val="15"/>
  </w:num>
  <w:num w:numId="12">
    <w:abstractNumId w:val="3"/>
  </w:num>
  <w:num w:numId="13">
    <w:abstractNumId w:val="25"/>
  </w:num>
  <w:num w:numId="14">
    <w:abstractNumId w:val="28"/>
  </w:num>
  <w:num w:numId="15">
    <w:abstractNumId w:val="31"/>
  </w:num>
  <w:num w:numId="16">
    <w:abstractNumId w:val="29"/>
  </w:num>
  <w:num w:numId="17">
    <w:abstractNumId w:val="22"/>
  </w:num>
  <w:num w:numId="18">
    <w:abstractNumId w:val="10"/>
  </w:num>
  <w:num w:numId="19">
    <w:abstractNumId w:val="5"/>
  </w:num>
  <w:num w:numId="20">
    <w:abstractNumId w:val="16"/>
  </w:num>
  <w:num w:numId="21">
    <w:abstractNumId w:val="21"/>
  </w:num>
  <w:num w:numId="22">
    <w:abstractNumId w:val="19"/>
  </w:num>
  <w:num w:numId="23">
    <w:abstractNumId w:val="27"/>
  </w:num>
  <w:num w:numId="24">
    <w:abstractNumId w:val="0"/>
  </w:num>
  <w:num w:numId="25">
    <w:abstractNumId w:val="4"/>
  </w:num>
  <w:num w:numId="26">
    <w:abstractNumId w:val="12"/>
  </w:num>
  <w:num w:numId="27">
    <w:abstractNumId w:val="24"/>
  </w:num>
  <w:num w:numId="28">
    <w:abstractNumId w:val="11"/>
  </w:num>
  <w:num w:numId="29">
    <w:abstractNumId w:val="17"/>
  </w:num>
  <w:num w:numId="30">
    <w:abstractNumId w:val="23"/>
  </w:num>
  <w:num w:numId="31">
    <w:abstractNumId w:val="14"/>
  </w:num>
  <w:num w:numId="32">
    <w:abstractNumId w:val="9"/>
  </w:num>
  <w:num w:numId="3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qoFAIFe/U0tAAAA"/>
  </w:docVars>
  <w:rsids>
    <w:rsidRoot w:val="002F29A7"/>
    <w:rsid w:val="00004FE9"/>
    <w:rsid w:val="000055D1"/>
    <w:rsid w:val="0001293E"/>
    <w:rsid w:val="00013528"/>
    <w:rsid w:val="000143FF"/>
    <w:rsid w:val="000151B0"/>
    <w:rsid w:val="00024A03"/>
    <w:rsid w:val="0005190A"/>
    <w:rsid w:val="000550CD"/>
    <w:rsid w:val="000832D6"/>
    <w:rsid w:val="000911A1"/>
    <w:rsid w:val="000A31C0"/>
    <w:rsid w:val="000A3F5E"/>
    <w:rsid w:val="000B224E"/>
    <w:rsid w:val="000B26D5"/>
    <w:rsid w:val="000D1EA5"/>
    <w:rsid w:val="000D64E2"/>
    <w:rsid w:val="000F67A9"/>
    <w:rsid w:val="00111E72"/>
    <w:rsid w:val="00123874"/>
    <w:rsid w:val="0013280A"/>
    <w:rsid w:val="00152369"/>
    <w:rsid w:val="001600CB"/>
    <w:rsid w:val="00162984"/>
    <w:rsid w:val="00181C5B"/>
    <w:rsid w:val="0018395A"/>
    <w:rsid w:val="00190A88"/>
    <w:rsid w:val="00193219"/>
    <w:rsid w:val="001A1865"/>
    <w:rsid w:val="001D456C"/>
    <w:rsid w:val="001D70AC"/>
    <w:rsid w:val="001F02AF"/>
    <w:rsid w:val="001F1CAD"/>
    <w:rsid w:val="00207496"/>
    <w:rsid w:val="00213E4E"/>
    <w:rsid w:val="00217FBC"/>
    <w:rsid w:val="002268CC"/>
    <w:rsid w:val="00227C09"/>
    <w:rsid w:val="002459C7"/>
    <w:rsid w:val="00260CAD"/>
    <w:rsid w:val="002637DA"/>
    <w:rsid w:val="00274A5F"/>
    <w:rsid w:val="002930F1"/>
    <w:rsid w:val="00294F86"/>
    <w:rsid w:val="002A22AD"/>
    <w:rsid w:val="002C7786"/>
    <w:rsid w:val="002D2F3B"/>
    <w:rsid w:val="002D6C29"/>
    <w:rsid w:val="002F29A7"/>
    <w:rsid w:val="0031726E"/>
    <w:rsid w:val="00321AD8"/>
    <w:rsid w:val="00333FA5"/>
    <w:rsid w:val="00337CFE"/>
    <w:rsid w:val="00340041"/>
    <w:rsid w:val="00361B4E"/>
    <w:rsid w:val="00362B38"/>
    <w:rsid w:val="00374DD8"/>
    <w:rsid w:val="0039482B"/>
    <w:rsid w:val="003A3135"/>
    <w:rsid w:val="003B0EA0"/>
    <w:rsid w:val="003C1922"/>
    <w:rsid w:val="003C46A3"/>
    <w:rsid w:val="003D7037"/>
    <w:rsid w:val="003E5A30"/>
    <w:rsid w:val="003E73D8"/>
    <w:rsid w:val="003F06E4"/>
    <w:rsid w:val="003F323F"/>
    <w:rsid w:val="003F695D"/>
    <w:rsid w:val="00414618"/>
    <w:rsid w:val="004437BE"/>
    <w:rsid w:val="0046327D"/>
    <w:rsid w:val="00467457"/>
    <w:rsid w:val="004831EC"/>
    <w:rsid w:val="00484193"/>
    <w:rsid w:val="004A7AD0"/>
    <w:rsid w:val="004B3AD9"/>
    <w:rsid w:val="004C7524"/>
    <w:rsid w:val="004D4AC2"/>
    <w:rsid w:val="004D65FE"/>
    <w:rsid w:val="004D770D"/>
    <w:rsid w:val="004E16C1"/>
    <w:rsid w:val="004E3825"/>
    <w:rsid w:val="004E5CE5"/>
    <w:rsid w:val="005402DA"/>
    <w:rsid w:val="0054695C"/>
    <w:rsid w:val="00551829"/>
    <w:rsid w:val="005518E3"/>
    <w:rsid w:val="005620D3"/>
    <w:rsid w:val="00574B29"/>
    <w:rsid w:val="005A5261"/>
    <w:rsid w:val="005A5AE9"/>
    <w:rsid w:val="005E558F"/>
    <w:rsid w:val="005F0BD9"/>
    <w:rsid w:val="005F4237"/>
    <w:rsid w:val="00600068"/>
    <w:rsid w:val="0060042F"/>
    <w:rsid w:val="006044CF"/>
    <w:rsid w:val="00610E4C"/>
    <w:rsid w:val="00616FC8"/>
    <w:rsid w:val="00623C4D"/>
    <w:rsid w:val="0062445E"/>
    <w:rsid w:val="006376C4"/>
    <w:rsid w:val="00637F8B"/>
    <w:rsid w:val="00681B2D"/>
    <w:rsid w:val="00687F58"/>
    <w:rsid w:val="006974C4"/>
    <w:rsid w:val="006A3EDD"/>
    <w:rsid w:val="006A6FB3"/>
    <w:rsid w:val="006B1516"/>
    <w:rsid w:val="006B18BC"/>
    <w:rsid w:val="006C01B2"/>
    <w:rsid w:val="006C0B34"/>
    <w:rsid w:val="006C4F3E"/>
    <w:rsid w:val="006D555D"/>
    <w:rsid w:val="006E35FC"/>
    <w:rsid w:val="006F3B48"/>
    <w:rsid w:val="00700460"/>
    <w:rsid w:val="007048F9"/>
    <w:rsid w:val="00711223"/>
    <w:rsid w:val="00714E53"/>
    <w:rsid w:val="0072092E"/>
    <w:rsid w:val="00730B38"/>
    <w:rsid w:val="00741E1A"/>
    <w:rsid w:val="007541DC"/>
    <w:rsid w:val="0075536A"/>
    <w:rsid w:val="0076215A"/>
    <w:rsid w:val="007A0D4A"/>
    <w:rsid w:val="007D1DFD"/>
    <w:rsid w:val="007D4C29"/>
    <w:rsid w:val="007E5297"/>
    <w:rsid w:val="007E7B23"/>
    <w:rsid w:val="007F2309"/>
    <w:rsid w:val="007F2976"/>
    <w:rsid w:val="007F3726"/>
    <w:rsid w:val="007F4747"/>
    <w:rsid w:val="00802265"/>
    <w:rsid w:val="00802599"/>
    <w:rsid w:val="00804DF9"/>
    <w:rsid w:val="00820E5B"/>
    <w:rsid w:val="00821833"/>
    <w:rsid w:val="0083339D"/>
    <w:rsid w:val="00843CC8"/>
    <w:rsid w:val="0084479A"/>
    <w:rsid w:val="0084504D"/>
    <w:rsid w:val="00867B61"/>
    <w:rsid w:val="0088239C"/>
    <w:rsid w:val="0088576D"/>
    <w:rsid w:val="008978AF"/>
    <w:rsid w:val="008A120A"/>
    <w:rsid w:val="008C6388"/>
    <w:rsid w:val="008C68C0"/>
    <w:rsid w:val="008C6C99"/>
    <w:rsid w:val="008C7E72"/>
    <w:rsid w:val="008D20F8"/>
    <w:rsid w:val="008D4457"/>
    <w:rsid w:val="008F0473"/>
    <w:rsid w:val="00905C74"/>
    <w:rsid w:val="009160DB"/>
    <w:rsid w:val="009165A6"/>
    <w:rsid w:val="0092393E"/>
    <w:rsid w:val="00926BF3"/>
    <w:rsid w:val="0092792C"/>
    <w:rsid w:val="009478C9"/>
    <w:rsid w:val="00967A85"/>
    <w:rsid w:val="00971458"/>
    <w:rsid w:val="00980CE2"/>
    <w:rsid w:val="00983EB8"/>
    <w:rsid w:val="009905B3"/>
    <w:rsid w:val="009A1756"/>
    <w:rsid w:val="009B3D69"/>
    <w:rsid w:val="009C6561"/>
    <w:rsid w:val="009F093C"/>
    <w:rsid w:val="00A03EA3"/>
    <w:rsid w:val="00A113A6"/>
    <w:rsid w:val="00A11D73"/>
    <w:rsid w:val="00A3355D"/>
    <w:rsid w:val="00A427F2"/>
    <w:rsid w:val="00A4330C"/>
    <w:rsid w:val="00A5380E"/>
    <w:rsid w:val="00A831A9"/>
    <w:rsid w:val="00AB2380"/>
    <w:rsid w:val="00AE20D9"/>
    <w:rsid w:val="00AE3CC5"/>
    <w:rsid w:val="00AE719F"/>
    <w:rsid w:val="00AF0ED4"/>
    <w:rsid w:val="00B02473"/>
    <w:rsid w:val="00B04998"/>
    <w:rsid w:val="00B21D93"/>
    <w:rsid w:val="00B2215F"/>
    <w:rsid w:val="00B25313"/>
    <w:rsid w:val="00B26548"/>
    <w:rsid w:val="00B3078A"/>
    <w:rsid w:val="00B34F4F"/>
    <w:rsid w:val="00B41C4D"/>
    <w:rsid w:val="00B4322F"/>
    <w:rsid w:val="00B47C92"/>
    <w:rsid w:val="00B508EA"/>
    <w:rsid w:val="00B52831"/>
    <w:rsid w:val="00B54294"/>
    <w:rsid w:val="00B558A9"/>
    <w:rsid w:val="00B61467"/>
    <w:rsid w:val="00B766E4"/>
    <w:rsid w:val="00B82D32"/>
    <w:rsid w:val="00B9532D"/>
    <w:rsid w:val="00B95719"/>
    <w:rsid w:val="00BA17D2"/>
    <w:rsid w:val="00BA278E"/>
    <w:rsid w:val="00BA398F"/>
    <w:rsid w:val="00BB20A3"/>
    <w:rsid w:val="00BD252A"/>
    <w:rsid w:val="00BD4DF6"/>
    <w:rsid w:val="00BD5E6E"/>
    <w:rsid w:val="00BD67FC"/>
    <w:rsid w:val="00BE209B"/>
    <w:rsid w:val="00C04052"/>
    <w:rsid w:val="00C13068"/>
    <w:rsid w:val="00C272E7"/>
    <w:rsid w:val="00C408F8"/>
    <w:rsid w:val="00C55B65"/>
    <w:rsid w:val="00C60845"/>
    <w:rsid w:val="00C66C8E"/>
    <w:rsid w:val="00C7379A"/>
    <w:rsid w:val="00C76A5E"/>
    <w:rsid w:val="00CA2C59"/>
    <w:rsid w:val="00CC1551"/>
    <w:rsid w:val="00CC46FB"/>
    <w:rsid w:val="00CC6775"/>
    <w:rsid w:val="00CD0EE3"/>
    <w:rsid w:val="00CD38D8"/>
    <w:rsid w:val="00CE1D35"/>
    <w:rsid w:val="00CE6C92"/>
    <w:rsid w:val="00CF3CA3"/>
    <w:rsid w:val="00CF431D"/>
    <w:rsid w:val="00CF6C6B"/>
    <w:rsid w:val="00CF718B"/>
    <w:rsid w:val="00D12E46"/>
    <w:rsid w:val="00D14481"/>
    <w:rsid w:val="00D2665F"/>
    <w:rsid w:val="00D31B56"/>
    <w:rsid w:val="00D3402E"/>
    <w:rsid w:val="00D431B2"/>
    <w:rsid w:val="00D4371F"/>
    <w:rsid w:val="00D45CA1"/>
    <w:rsid w:val="00D60CCF"/>
    <w:rsid w:val="00D645BA"/>
    <w:rsid w:val="00D763D0"/>
    <w:rsid w:val="00D830FA"/>
    <w:rsid w:val="00D9025F"/>
    <w:rsid w:val="00DA2DC4"/>
    <w:rsid w:val="00DB15A8"/>
    <w:rsid w:val="00DC690E"/>
    <w:rsid w:val="00DD10D7"/>
    <w:rsid w:val="00DE4BE8"/>
    <w:rsid w:val="00E12640"/>
    <w:rsid w:val="00E143C3"/>
    <w:rsid w:val="00E25721"/>
    <w:rsid w:val="00E4333C"/>
    <w:rsid w:val="00E447E3"/>
    <w:rsid w:val="00E672A6"/>
    <w:rsid w:val="00E73326"/>
    <w:rsid w:val="00EA07BB"/>
    <w:rsid w:val="00EA16AB"/>
    <w:rsid w:val="00EB54F4"/>
    <w:rsid w:val="00F46098"/>
    <w:rsid w:val="00F50845"/>
    <w:rsid w:val="00F63EE0"/>
    <w:rsid w:val="00FA2D2D"/>
    <w:rsid w:val="00FB2CD7"/>
    <w:rsid w:val="00FB6D00"/>
    <w:rsid w:val="00FB6EF4"/>
    <w:rsid w:val="00FC3D34"/>
    <w:rsid w:val="00FC6DCB"/>
    <w:rsid w:val="00FD185D"/>
    <w:rsid w:val="00FD7F11"/>
    <w:rsid w:val="00FE0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7F2309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F0710A6-936A-4F7E-B7C4-1110A14650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12</Pages>
  <Words>1860</Words>
  <Characters>9240</Characters>
  <Application>Microsoft Office Word</Application>
  <DocSecurity>0</DocSecurity>
  <Lines>583</Lines>
  <Paragraphs>4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29</cp:revision>
  <dcterms:created xsi:type="dcterms:W3CDTF">2020-07-30T00:31:00Z</dcterms:created>
  <dcterms:modified xsi:type="dcterms:W3CDTF">2023-12-15T04:18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4271100</vt:r8>
  </property>
  <property fmtid="{D5CDD505-2E9C-101B-9397-08002B2CF9AE}" pid="6" name="xd_Signature">
    <vt:bool>false</vt:bool>
  </property>
  <property fmtid="{D5CDD505-2E9C-101B-9397-08002B2CF9AE}" pid="7" name="Whatisthisreference">
    <vt:lpwstr>Template used to develop the criteria for assessing observation-based assessments (e.g. working with clients or team environment)</vt:lpwstr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Observation Form</vt:lpwstr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GrammarlyDocumentId">
    <vt:lpwstr>45ea456512d18ff1d32ac39fa20d931cd5d25d5c72ec31c44d62deaeb55d1ede</vt:lpwstr>
  </property>
</Properties>
</file>